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471BF" w14:textId="77777777" w:rsidR="001F5972" w:rsidRPr="00121662" w:rsidRDefault="001F5972" w:rsidP="00121662">
      <w:pPr>
        <w:pStyle w:val="1"/>
        <w:rPr>
          <w:rFonts w:ascii="標楷體" w:eastAsia="標楷體" w:hAnsi="標楷體"/>
        </w:rPr>
      </w:pPr>
      <w:r w:rsidRPr="00121662">
        <w:rPr>
          <w:rFonts w:ascii="標楷體" w:eastAsia="標楷體" w:hAnsi="標楷體" w:hint="eastAsia"/>
        </w:rPr>
        <w:t>J</w:t>
      </w:r>
      <w:r w:rsidRPr="00121662">
        <w:rPr>
          <w:rFonts w:ascii="標楷體" w:eastAsia="標楷體" w:hAnsi="標楷體"/>
        </w:rPr>
        <w:t>avaScript</w:t>
      </w:r>
      <w:r w:rsidRPr="00121662">
        <w:rPr>
          <w:rFonts w:ascii="標楷體" w:eastAsia="標楷體" w:hAnsi="標楷體" w:hint="eastAsia"/>
        </w:rPr>
        <w:t>作業</w:t>
      </w:r>
      <w:r w:rsidR="00FA3776">
        <w:rPr>
          <w:rFonts w:ascii="標楷體" w:eastAsia="標楷體" w:hAnsi="標楷體" w:hint="eastAsia"/>
        </w:rPr>
        <w:t>說明</w:t>
      </w:r>
    </w:p>
    <w:p w14:paraId="1C362658" w14:textId="7AFCDB3E" w:rsidR="000F29CC" w:rsidRPr="001A1239" w:rsidRDefault="00675CD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學員間可以</w:t>
      </w:r>
      <w:r w:rsidR="006F0144" w:rsidRPr="001A1239">
        <w:rPr>
          <w:rFonts w:ascii="標楷體" w:eastAsia="標楷體" w:hAnsi="標楷體" w:hint="eastAsia"/>
        </w:rPr>
        <w:t>互相</w:t>
      </w:r>
      <w:r w:rsidRPr="001A1239">
        <w:rPr>
          <w:rFonts w:ascii="標楷體" w:eastAsia="標楷體" w:hAnsi="標楷體" w:hint="eastAsia"/>
        </w:rPr>
        <w:t>討論，</w:t>
      </w:r>
      <w:r w:rsidR="005C31AF" w:rsidRPr="001A1239">
        <w:rPr>
          <w:rFonts w:ascii="標楷體" w:eastAsia="標楷體" w:hAnsi="標楷體" w:hint="eastAsia"/>
        </w:rPr>
        <w:t>教學相長，</w:t>
      </w:r>
      <w:r w:rsidRPr="001A1239">
        <w:rPr>
          <w:rFonts w:ascii="標楷體" w:eastAsia="標楷體" w:hAnsi="標楷體" w:hint="eastAsia"/>
        </w:rPr>
        <w:t>但請勿抄襲</w:t>
      </w:r>
      <w:r w:rsidR="00E83972" w:rsidRPr="001A1239">
        <w:rPr>
          <w:rFonts w:ascii="標楷體" w:eastAsia="標楷體" w:hAnsi="標楷體" w:hint="eastAsia"/>
        </w:rPr>
        <w:t>。</w:t>
      </w:r>
    </w:p>
    <w:p w14:paraId="455ED8DF" w14:textId="153F791C" w:rsidR="00AB6AC4" w:rsidRPr="001A1239" w:rsidRDefault="00381AE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不要跟我上課展示的範例結果一樣，要有</w:t>
      </w:r>
      <w:r w:rsidR="003932E2">
        <w:rPr>
          <w:rFonts w:ascii="標楷體" w:eastAsia="標楷體" w:hAnsi="標楷體" w:hint="eastAsia"/>
        </w:rPr>
        <w:t>自訂</w:t>
      </w:r>
      <w:r w:rsidR="003932E2">
        <w:rPr>
          <w:rFonts w:ascii="標楷體" w:eastAsia="標楷體" w:hAnsi="標楷體"/>
        </w:rPr>
        <w:t xml:space="preserve"> CSS </w:t>
      </w:r>
      <w:r w:rsidR="00112A12">
        <w:rPr>
          <w:rFonts w:ascii="標楷體" w:eastAsia="標楷體" w:hAnsi="標楷體" w:hint="eastAsia"/>
        </w:rPr>
        <w:t>設計</w:t>
      </w:r>
      <w:r w:rsidRPr="001A1239">
        <w:rPr>
          <w:rFonts w:ascii="標楷體" w:eastAsia="標楷體" w:hAnsi="標楷體" w:hint="eastAsia"/>
        </w:rPr>
        <w:t>排版。</w:t>
      </w:r>
    </w:p>
    <w:p w14:paraId="2ECC67B5" w14:textId="4C17620A" w:rsidR="00EF6C57" w:rsidRDefault="007B1F3E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自選</w:t>
      </w:r>
      <w:r w:rsidR="000574EC" w:rsidRPr="000A32FD">
        <w:rPr>
          <w:rFonts w:ascii="標楷體" w:eastAsia="標楷體" w:hAnsi="標楷體" w:hint="eastAsia"/>
          <w:u w:val="single"/>
        </w:rPr>
        <w:t>其中一題</w:t>
      </w:r>
      <w:r w:rsidR="000574EC">
        <w:rPr>
          <w:rFonts w:ascii="標楷體" w:eastAsia="標楷體" w:hAnsi="標楷體" w:hint="eastAsia"/>
        </w:rPr>
        <w:t>即可</w:t>
      </w:r>
      <w:r w:rsidR="00EF6C57" w:rsidRPr="001A1239">
        <w:rPr>
          <w:rFonts w:ascii="標楷體" w:eastAsia="標楷體" w:hAnsi="標楷體" w:hint="eastAsia"/>
        </w:rPr>
        <w:t xml:space="preserve">，不超過 </w:t>
      </w:r>
      <w:r w:rsidR="00EF6C57" w:rsidRPr="001A1239">
        <w:rPr>
          <w:rFonts w:ascii="標楷體" w:eastAsia="標楷體" w:hAnsi="標楷體"/>
        </w:rPr>
        <w:t xml:space="preserve">30 </w:t>
      </w:r>
      <w:r w:rsidR="00EF6C57" w:rsidRPr="001A1239">
        <w:rPr>
          <w:rFonts w:ascii="標楷體" w:eastAsia="標楷體" w:hAnsi="標楷體" w:hint="eastAsia"/>
        </w:rPr>
        <w:t>秒，M</w:t>
      </w:r>
      <w:r w:rsidR="00EF6C57" w:rsidRPr="001A1239">
        <w:rPr>
          <w:rFonts w:ascii="標楷體" w:eastAsia="標楷體" w:hAnsi="標楷體"/>
        </w:rPr>
        <w:t>P4</w:t>
      </w:r>
      <w:r w:rsidR="00EF6C57" w:rsidRPr="001A1239">
        <w:rPr>
          <w:rFonts w:ascii="標楷體" w:eastAsia="標楷體" w:hAnsi="標楷體" w:hint="eastAsia"/>
        </w:rPr>
        <w:t>格式</w:t>
      </w:r>
      <w:r w:rsidR="00CE0FA2">
        <w:rPr>
          <w:rFonts w:ascii="標楷體" w:eastAsia="標楷體" w:hAnsi="標楷體" w:hint="eastAsia"/>
        </w:rPr>
        <w:t>，</w:t>
      </w:r>
      <w:r w:rsidR="00CE0FA2" w:rsidRPr="00CE0FA2">
        <w:rPr>
          <w:rFonts w:ascii="標楷體" w:eastAsia="標楷體" w:hAnsi="標楷體" w:hint="eastAsia"/>
        </w:rPr>
        <w:t>以操作代替解說，不需要聲音</w:t>
      </w:r>
      <w:r w:rsidR="00EF6C57" w:rsidRPr="001A1239">
        <w:rPr>
          <w:rFonts w:ascii="標楷體" w:eastAsia="標楷體" w:hAnsi="標楷體" w:hint="eastAsia"/>
        </w:rPr>
        <w:t>。</w:t>
      </w:r>
    </w:p>
    <w:p w14:paraId="1C2E606D" w14:textId="0A5C8695" w:rsidR="007648A2" w:rsidRDefault="00726F37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="00042160">
        <w:rPr>
          <w:rFonts w:ascii="標楷體" w:eastAsia="標楷體" w:hAnsi="標楷體" w:hint="eastAsia"/>
        </w:rPr>
        <w:t>說明當中的</w:t>
      </w:r>
      <w:r w:rsidR="007648A2">
        <w:rPr>
          <w:rFonts w:ascii="標楷體" w:eastAsia="標楷體" w:hAnsi="標楷體" w:hint="eastAsia"/>
        </w:rPr>
        <w:t>範例</w:t>
      </w:r>
      <w:r w:rsidR="00B93076">
        <w:rPr>
          <w:rFonts w:ascii="標楷體" w:eastAsia="標楷體" w:hAnsi="標楷體" w:hint="eastAsia"/>
        </w:rPr>
        <w:t>圖片</w:t>
      </w:r>
      <w:r w:rsidR="007648A2">
        <w:rPr>
          <w:rFonts w:ascii="標楷體" w:eastAsia="標楷體" w:hAnsi="標楷體" w:hint="eastAsia"/>
        </w:rPr>
        <w:t>，僅供參考，大家可以</w:t>
      </w:r>
      <w:r>
        <w:rPr>
          <w:rFonts w:ascii="標楷體" w:eastAsia="標楷體" w:hAnsi="標楷體" w:hint="eastAsia"/>
        </w:rPr>
        <w:t>透過</w:t>
      </w:r>
      <w:r w:rsidR="00B93076">
        <w:rPr>
          <w:rFonts w:ascii="標楷體" w:eastAsia="標楷體" w:hAnsi="標楷體" w:hint="eastAsia"/>
        </w:rPr>
        <w:t>學習過或是網路上找的</w:t>
      </w:r>
      <w:r>
        <w:rPr>
          <w:rFonts w:ascii="標楷體" w:eastAsia="標楷體" w:hAnsi="標楷體"/>
        </w:rPr>
        <w:t>CSS</w:t>
      </w:r>
      <w:r w:rsidR="00B93076">
        <w:rPr>
          <w:rFonts w:ascii="標楷體" w:eastAsia="標楷體" w:hAnsi="標楷體" w:hint="eastAsia"/>
        </w:rPr>
        <w:t>設定，</w:t>
      </w:r>
      <w:r>
        <w:rPr>
          <w:rFonts w:ascii="標楷體" w:eastAsia="標楷體" w:hAnsi="標楷體" w:hint="eastAsia"/>
        </w:rPr>
        <w:t>進行美術設計與排版。</w:t>
      </w:r>
    </w:p>
    <w:p w14:paraId="4A53CF77" w14:textId="26EE3745" w:rsidR="0006345D" w:rsidRPr="001A1239" w:rsidRDefault="0006345D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不需要提供</w:t>
      </w:r>
      <w:r w:rsidR="00533E66">
        <w:rPr>
          <w:rFonts w:ascii="標楷體" w:eastAsia="標楷體" w:hAnsi="標楷體" w:hint="eastAsia"/>
        </w:rPr>
        <w:t>各位的</w:t>
      </w:r>
      <w:r>
        <w:rPr>
          <w:rFonts w:ascii="標楷體" w:eastAsia="標楷體" w:hAnsi="標楷體" w:hint="eastAsia"/>
        </w:rPr>
        <w:t>程式碼，只要影片展示即可。</w:t>
      </w:r>
    </w:p>
    <w:p w14:paraId="62B2BB6D" w14:textId="77777777" w:rsidR="001F5972" w:rsidRDefault="001F5972">
      <w:pPr>
        <w:widowControl/>
        <w:rPr>
          <w:rFonts w:asciiTheme="majorHAnsi" w:eastAsiaTheme="majorEastAsia" w:hAnsiTheme="majorHAnsi" w:cstheme="majorBidi"/>
          <w:b/>
          <w:bCs/>
          <w:kern w:val="52"/>
          <w:sz w:val="52"/>
          <w:szCs w:val="52"/>
        </w:rPr>
      </w:pPr>
      <w:r>
        <w:br w:type="page"/>
      </w:r>
    </w:p>
    <w:p w14:paraId="7DCD2B52" w14:textId="77777777" w:rsidR="003C20BE" w:rsidRPr="00001396" w:rsidRDefault="00303C5E" w:rsidP="005947F4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 w:rsidRPr="00001396">
        <w:rPr>
          <w:rFonts w:ascii="標楷體" w:eastAsia="標楷體" w:hAnsi="標楷體" w:hint="eastAsia"/>
        </w:rPr>
        <w:t>一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4303EA1E" w14:textId="723EF170" w:rsidR="005947F4" w:rsidRPr="005947F4" w:rsidRDefault="00366681" w:rsidP="005947F4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 xml:space="preserve">透過 </w:t>
      </w:r>
      <w:r w:rsidRPr="00366681">
        <w:rPr>
          <w:rFonts w:ascii="標楷體" w:eastAsia="標楷體" w:hAnsi="標楷體"/>
          <w:bdr w:val="single" w:sz="4" w:space="0" w:color="auto"/>
        </w:rPr>
        <w:t xml:space="preserve">Web API </w:t>
      </w:r>
      <w:r w:rsidRPr="00366681">
        <w:rPr>
          <w:rFonts w:ascii="標楷體" w:eastAsia="標楷體" w:hAnsi="標楷體" w:hint="eastAsia"/>
          <w:bdr w:val="single" w:sz="4" w:space="0" w:color="auto"/>
        </w:rPr>
        <w:t xml:space="preserve">取得 </w:t>
      </w:r>
      <w:r w:rsidRPr="00366681">
        <w:rPr>
          <w:rFonts w:ascii="標楷體" w:eastAsia="標楷體" w:hAnsi="標楷體"/>
          <w:bdr w:val="single" w:sz="4" w:space="0" w:color="auto"/>
        </w:rPr>
        <w:t xml:space="preserve">LINE </w:t>
      </w:r>
      <w:r w:rsidR="006329CF">
        <w:rPr>
          <w:rFonts w:ascii="標楷體" w:eastAsia="標楷體" w:hAnsi="標楷體" w:hint="eastAsia"/>
          <w:bdr w:val="single" w:sz="4" w:space="0" w:color="auto"/>
        </w:rPr>
        <w:t>官方或</w:t>
      </w:r>
      <w:proofErr w:type="gramStart"/>
      <w:r w:rsidR="006329CF">
        <w:rPr>
          <w:rFonts w:ascii="標楷體" w:eastAsia="標楷體" w:hAnsi="標楷體" w:hint="eastAsia"/>
          <w:bdr w:val="single" w:sz="4" w:space="0" w:color="auto"/>
        </w:rPr>
        <w:t>原創</w:t>
      </w:r>
      <w:r w:rsidRPr="00366681">
        <w:rPr>
          <w:rFonts w:ascii="標楷體" w:eastAsia="標楷體" w:hAnsi="標楷體" w:hint="eastAsia"/>
          <w:bdr w:val="single" w:sz="4" w:space="0" w:color="auto"/>
        </w:rPr>
        <w:t>貼圖</w:t>
      </w:r>
      <w:proofErr w:type="gramEnd"/>
      <w:r w:rsidR="006329CF">
        <w:rPr>
          <w:rFonts w:ascii="標楷體" w:eastAsia="標楷體" w:hAnsi="標楷體" w:hint="eastAsia"/>
          <w:bdr w:val="single" w:sz="4" w:space="0" w:color="auto"/>
        </w:rPr>
        <w:t>（非表情貼）</w:t>
      </w:r>
      <w:r w:rsidRPr="00366681">
        <w:rPr>
          <w:rFonts w:ascii="標楷體" w:eastAsia="標楷體" w:hAnsi="標楷體" w:hint="eastAsia"/>
          <w:bdr w:val="single" w:sz="4" w:space="0" w:color="auto"/>
        </w:rPr>
        <w:t>，經過排版後，並展示在網頁上</w:t>
      </w:r>
    </w:p>
    <w:p w14:paraId="08394829" w14:textId="6C11105B" w:rsidR="008C2047" w:rsidRPr="008C2047" w:rsidRDefault="005451FF" w:rsidP="008C204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>請以</w:t>
      </w:r>
      <w:r w:rsidR="00042160">
        <w:rPr>
          <w:rFonts w:ascii="標楷體" w:eastAsia="標楷體" w:hAnsi="標楷體"/>
        </w:rPr>
        <w:t>jQuery Ajax</w:t>
      </w:r>
      <w:r w:rsidR="00042160">
        <w:rPr>
          <w:rFonts w:ascii="標楷體" w:eastAsia="標楷體" w:hAnsi="標楷體" w:hint="eastAsia"/>
        </w:rPr>
        <w:t>、</w:t>
      </w:r>
      <w:r w:rsidR="00042160" w:rsidRPr="00E47570">
        <w:rPr>
          <w:rFonts w:ascii="標楷體" w:eastAsia="標楷體" w:hAnsi="標楷體"/>
        </w:rPr>
        <w:t>fetch</w:t>
      </w:r>
      <w:r w:rsidR="00042160">
        <w:rPr>
          <w:rFonts w:ascii="標楷體" w:eastAsia="標楷體" w:hAnsi="標楷體" w:hint="eastAsia"/>
        </w:rPr>
        <w:t>、</w:t>
      </w:r>
      <w:proofErr w:type="spellStart"/>
      <w:r w:rsidR="00042160">
        <w:rPr>
          <w:rFonts w:ascii="標楷體" w:eastAsia="標楷體" w:hAnsi="標楷體" w:hint="eastAsia"/>
        </w:rPr>
        <w:t>X</w:t>
      </w:r>
      <w:r w:rsidR="00042160">
        <w:rPr>
          <w:rFonts w:ascii="標楷體" w:eastAsia="標楷體" w:hAnsi="標楷體"/>
        </w:rPr>
        <w:t>MLHttpRequest</w:t>
      </w:r>
      <w:proofErr w:type="spellEnd"/>
      <w:r w:rsidRPr="005947F4">
        <w:rPr>
          <w:rFonts w:ascii="標楷體" w:eastAsia="標楷體" w:hAnsi="標楷體" w:hint="eastAsia"/>
        </w:rPr>
        <w:t>範例</w:t>
      </w:r>
      <w:r w:rsidR="00E34180" w:rsidRPr="005947F4">
        <w:rPr>
          <w:rFonts w:ascii="標楷體" w:eastAsia="標楷體" w:hAnsi="標楷體" w:hint="eastAsia"/>
        </w:rPr>
        <w:t>作為基礎，透過下</w:t>
      </w:r>
      <w:r w:rsidR="003744FC">
        <w:rPr>
          <w:rFonts w:ascii="標楷體" w:eastAsia="標楷體" w:hAnsi="標楷體" w:hint="eastAsia"/>
        </w:rPr>
        <w:t>列表格</w:t>
      </w:r>
      <w:r w:rsidR="00E34180" w:rsidRPr="005947F4">
        <w:rPr>
          <w:rFonts w:ascii="標楷體" w:eastAsia="標楷體" w:hAnsi="標楷體" w:hint="eastAsia"/>
        </w:rPr>
        <w:t>提供的</w:t>
      </w:r>
      <w:r w:rsidR="00473AC6" w:rsidRPr="005947F4">
        <w:rPr>
          <w:rFonts w:ascii="標楷體" w:eastAsia="標楷體" w:hAnsi="標楷體" w:hint="eastAsia"/>
        </w:rPr>
        <w:t>W</w:t>
      </w:r>
      <w:r w:rsidR="00E34180" w:rsidRPr="005947F4">
        <w:rPr>
          <w:rFonts w:ascii="標楷體" w:eastAsia="標楷體" w:hAnsi="標楷體"/>
        </w:rPr>
        <w:t>e</w:t>
      </w:r>
      <w:r w:rsidR="00E34180" w:rsidRPr="008C2047">
        <w:rPr>
          <w:rFonts w:ascii="標楷體" w:eastAsia="標楷體" w:hAnsi="標楷體"/>
        </w:rPr>
        <w:t xml:space="preserve">b </w:t>
      </w:r>
      <w:r w:rsidR="00473AC6" w:rsidRPr="008C2047">
        <w:rPr>
          <w:rFonts w:ascii="標楷體" w:eastAsia="標楷體" w:hAnsi="標楷體"/>
        </w:rPr>
        <w:t>API</w:t>
      </w:r>
      <w:r w:rsidR="00E34180" w:rsidRPr="008C2047">
        <w:rPr>
          <w:rFonts w:ascii="標楷體" w:eastAsia="標楷體" w:hAnsi="標楷體" w:hint="eastAsia"/>
        </w:rPr>
        <w:t>，取得</w:t>
      </w:r>
      <w:r w:rsidR="008C2047" w:rsidRPr="008C2047">
        <w:rPr>
          <w:rFonts w:ascii="標楷體" w:eastAsia="標楷體" w:hAnsi="標楷體" w:hint="eastAsia"/>
          <w:b/>
          <w:color w:val="FF0000"/>
        </w:rPr>
        <w:t>自選</w:t>
      </w:r>
      <w:r w:rsidR="00E34180" w:rsidRPr="008C2047">
        <w:rPr>
          <w:rFonts w:ascii="標楷體" w:eastAsia="標楷體" w:hAnsi="標楷體"/>
        </w:rPr>
        <w:t xml:space="preserve">LINE </w:t>
      </w:r>
      <w:r w:rsidR="00E34180" w:rsidRPr="008C2047">
        <w:rPr>
          <w:rFonts w:ascii="標楷體" w:eastAsia="標楷體" w:hAnsi="標楷體" w:hint="eastAsia"/>
        </w:rPr>
        <w:t>圖片</w:t>
      </w:r>
      <w:r w:rsidR="00E34180" w:rsidRPr="00FA066C">
        <w:rPr>
          <w:rFonts w:ascii="標楷體" w:eastAsia="標楷體" w:hAnsi="標楷體" w:hint="eastAsia"/>
          <w:u w:val="single"/>
        </w:rPr>
        <w:t>自行排版後</w:t>
      </w:r>
      <w:r w:rsidR="008C2047" w:rsidRPr="008C2047">
        <w:rPr>
          <w:rFonts w:ascii="標楷體" w:eastAsia="標楷體" w:hAnsi="標楷體" w:hint="eastAsia"/>
        </w:rPr>
        <w:t>（</w:t>
      </w:r>
      <w:r w:rsidR="00FA066C" w:rsidRPr="00185441">
        <w:rPr>
          <w:rFonts w:ascii="標楷體" w:eastAsia="標楷體" w:hAnsi="標楷體" w:hint="eastAsia"/>
        </w:rPr>
        <w:t>自訂</w:t>
      </w:r>
      <w:r w:rsidR="008C2047" w:rsidRPr="00185441">
        <w:rPr>
          <w:rFonts w:ascii="標楷體" w:eastAsia="標楷體" w:hAnsi="標楷體"/>
        </w:rPr>
        <w:t>CSS</w:t>
      </w:r>
      <w:r w:rsidR="008C2047" w:rsidRPr="008C2047">
        <w:rPr>
          <w:rFonts w:ascii="標楷體" w:eastAsia="標楷體" w:hAnsi="標楷體" w:hint="eastAsia"/>
        </w:rPr>
        <w:t>）</w:t>
      </w:r>
      <w:r w:rsidR="00E34180" w:rsidRPr="008C2047">
        <w:rPr>
          <w:rFonts w:ascii="標楷體" w:eastAsia="標楷體" w:hAnsi="標楷體" w:hint="eastAsia"/>
        </w:rPr>
        <w:t>，展示在網頁上</w:t>
      </w:r>
      <w:r w:rsidR="00FA066C">
        <w:rPr>
          <w:rFonts w:ascii="標楷體" w:eastAsia="標楷體" w:hAnsi="標楷體" w:hint="eastAsia"/>
        </w:rPr>
        <w:t>。</w:t>
      </w:r>
    </w:p>
    <w:p w14:paraId="1891F668" w14:textId="77777777" w:rsidR="009C3C89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 w:rsidR="00494ACE"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 w:rsidR="00BD6340"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 w:rsidR="00641A33"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FA066C"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 w:rsidR="00FA066C">
        <w:rPr>
          <w:rFonts w:ascii="標楷體" w:eastAsia="標楷體" w:hAnsi="標楷體" w:hint="eastAsia"/>
        </w:rPr>
        <w:t>，</w:t>
      </w:r>
    </w:p>
    <w:p w14:paraId="32A6BF63" w14:textId="77777777" w:rsidR="00602758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 w:rsidR="00FA066C">
        <w:rPr>
          <w:rFonts w:ascii="標楷體" w:eastAsia="標楷體" w:hAnsi="標楷體" w:hint="eastAsia"/>
        </w:rPr>
        <w:t>。</w:t>
      </w:r>
    </w:p>
    <w:p w14:paraId="4208F701" w14:textId="77777777" w:rsidR="009C3C89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proofErr w:type="gramStart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一</w:t>
      </w:r>
      <w:proofErr w:type="gramEnd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_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 w:rsidR="009C3C89">
        <w:rPr>
          <w:rFonts w:ascii="標楷體" w:eastAsia="標楷體" w:hAnsi="標楷體" w:hint="eastAsia"/>
        </w:rPr>
        <w:t>。</w:t>
      </w:r>
    </w:p>
    <w:p w14:paraId="173D4E8D" w14:textId="77777777" w:rsidR="00641A33" w:rsidRPr="008D5DB6" w:rsidRDefault="00641A33">
      <w:pPr>
        <w:rPr>
          <w:rFonts w:ascii="標楷體" w:eastAsia="標楷體" w:hAnsi="標楷體"/>
        </w:rPr>
      </w:pPr>
    </w:p>
    <w:p w14:paraId="25FB2CB9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AD3B8C">
        <w:rPr>
          <w:rFonts w:ascii="標楷體" w:eastAsia="標楷體" w:hAnsi="標楷體" w:hint="eastAsia"/>
        </w:rPr>
        <w:t>（</w:t>
      </w:r>
      <w:r w:rsidR="00AD3B8C">
        <w:rPr>
          <w:rFonts w:ascii="標楷體" w:eastAsia="標楷體" w:hAnsi="標楷體"/>
        </w:rPr>
        <w:t>Request</w:t>
      </w:r>
      <w:r w:rsidR="00AD3B8C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</w:t>
      </w:r>
      <w:r w:rsidR="00AD3B8C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DC1EDA" w14:paraId="5B66E6CC" w14:textId="77777777" w:rsidTr="00D22580">
        <w:tc>
          <w:tcPr>
            <w:tcW w:w="3256" w:type="dxa"/>
            <w:shd w:val="clear" w:color="auto" w:fill="D9D9D9" w:themeFill="background1" w:themeFillShade="D9"/>
          </w:tcPr>
          <w:p w14:paraId="2FEF8335" w14:textId="77777777" w:rsidR="00DC1EDA" w:rsidRPr="00763B13" w:rsidRDefault="00DC1EDA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2896578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請求方法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602758"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3C065E92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網址參數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DC1EDA" w14:paraId="540EE38A" w14:textId="77777777" w:rsidTr="00D22580">
        <w:tc>
          <w:tcPr>
            <w:tcW w:w="3256" w:type="dxa"/>
          </w:tcPr>
          <w:p w14:paraId="15B0FF32" w14:textId="16351AA5" w:rsidR="00DC1EDA" w:rsidRPr="00742DE2" w:rsidRDefault="00742DE2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linestickers.php</w:t>
            </w:r>
          </w:p>
        </w:tc>
        <w:tc>
          <w:tcPr>
            <w:tcW w:w="1559" w:type="dxa"/>
          </w:tcPr>
          <w:p w14:paraId="423AE7E6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  <w:tc>
          <w:tcPr>
            <w:tcW w:w="3481" w:type="dxa"/>
          </w:tcPr>
          <w:p w14:paraId="68DF2803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proofErr w:type="spellStart"/>
            <w:r w:rsidRPr="00FD0A40">
              <w:rPr>
                <w:rFonts w:ascii="標楷體" w:eastAsia="標楷體" w:hAnsi="標楷體" w:hint="eastAsia"/>
                <w:color w:val="00B0F0"/>
                <w:sz w:val="16"/>
                <w:szCs w:val="16"/>
              </w:rPr>
              <w:t>u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rl</w:t>
            </w:r>
            <w:proofErr w:type="spellEnd"/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DC1EDA">
              <w:rPr>
                <w:rFonts w:ascii="標楷體" w:eastAsia="標楷體" w:hAnsi="標楷體"/>
                <w:color w:val="FF0000"/>
                <w:sz w:val="16"/>
                <w:szCs w:val="16"/>
              </w:rPr>
              <w:t>LINE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官方</w:t>
            </w:r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或</w:t>
            </w:r>
            <w:proofErr w:type="gramStart"/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原創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貼圖</w:t>
            </w:r>
            <w:proofErr w:type="gramEnd"/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的連結</w:t>
            </w:r>
          </w:p>
        </w:tc>
      </w:tr>
      <w:tr w:rsidR="00DC1EDA" w14:paraId="3C1C6BCA" w14:textId="77777777" w:rsidTr="00D22580">
        <w:tc>
          <w:tcPr>
            <w:tcW w:w="4815" w:type="dxa"/>
            <w:gridSpan w:val="2"/>
            <w:shd w:val="clear" w:color="auto" w:fill="D9D9D9" w:themeFill="background1" w:themeFillShade="D9"/>
          </w:tcPr>
          <w:p w14:paraId="5A3C06EA" w14:textId="77777777" w:rsidR="00DC1EDA" w:rsidRPr="00763B13" w:rsidRDefault="00C934C6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4BE21A6C" w14:textId="77777777" w:rsidR="00DC1EDA" w:rsidRPr="00763B13" w:rsidRDefault="00956309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DC1EDA" w14:paraId="1ABA8EF1" w14:textId="77777777" w:rsidTr="00D22580">
        <w:tc>
          <w:tcPr>
            <w:tcW w:w="4815" w:type="dxa"/>
            <w:gridSpan w:val="2"/>
          </w:tcPr>
          <w:p w14:paraId="295FF3F5" w14:textId="021193EA" w:rsidR="00DC1EDA" w:rsidRPr="00DC1EDA" w:rsidRDefault="00742DE2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linestickers.php</w:t>
            </w:r>
            <w:r w:rsidR="00DC1EDA" w:rsidRPr="00260736">
              <w:rPr>
                <w:rFonts w:ascii="標楷體" w:eastAsia="標楷體" w:hAnsi="標楷體"/>
                <w:b/>
                <w:sz w:val="16"/>
                <w:szCs w:val="16"/>
              </w:rPr>
              <w:t>?</w:t>
            </w:r>
            <w:r w:rsidR="00DC1EDA"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url</w:t>
            </w:r>
            <w:r w:rsidR="00DC1EDA" w:rsidRPr="00DC1EDA"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="00DC1EDA" w:rsidRPr="00FD0A40">
              <w:rPr>
                <w:rFonts w:ascii="標楷體" w:eastAsia="標楷體" w:hAnsi="標楷體"/>
                <w:color w:val="FF0000"/>
                <w:sz w:val="16"/>
                <w:szCs w:val="16"/>
              </w:rPr>
              <w:t>https://store.line.me/stickershop/product/23303/zh-Hant</w:t>
            </w:r>
          </w:p>
        </w:tc>
        <w:tc>
          <w:tcPr>
            <w:tcW w:w="3481" w:type="dxa"/>
          </w:tcPr>
          <w:p w14:paraId="611ED418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76BB919B" w14:textId="77777777" w:rsidR="006D6C3E" w:rsidRP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14CDCEF0" w14:textId="77777777" w:rsidR="006D6C3E" w:rsidRPr="006D6C3E" w:rsidRDefault="006D6C3E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68888C2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result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[</w:t>
            </w:r>
          </w:p>
          <w:p w14:paraId="2EF33D77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6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4489C08B" w14:textId="77777777" w:rsid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7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6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3AC64D1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7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37A49B57" w14:textId="77777777" w:rsidR="00D72B64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8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7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="006D6C3E" w:rsidRPr="006D6C3E">
              <w:rPr>
                <w:rStyle w:val="b"/>
                <w:b/>
                <w:bCs/>
                <w:sz w:val="16"/>
                <w:szCs w:val="16"/>
              </w:rPr>
              <w:t>…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</w:p>
          <w:p w14:paraId="40E8245C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]</w:t>
            </w:r>
          </w:p>
          <w:p w14:paraId="24C7A967" w14:textId="77777777" w:rsidR="00DC1EDA" w:rsidRPr="006D6C3E" w:rsidRDefault="00DC1EDA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020A61B6" w14:textId="77777777" w:rsidR="00E34180" w:rsidRDefault="00E34180">
      <w:pPr>
        <w:rPr>
          <w:rFonts w:ascii="標楷體" w:eastAsia="標楷體" w:hAnsi="標楷體"/>
        </w:rPr>
      </w:pPr>
    </w:p>
    <w:p w14:paraId="63533265" w14:textId="77777777" w:rsidR="00E34180" w:rsidRDefault="00E3418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：</w:t>
      </w:r>
    </w:p>
    <w:p w14:paraId="09C13E24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1] LINE </w:t>
      </w:r>
      <w:r>
        <w:rPr>
          <w:rFonts w:ascii="標楷體" w:eastAsia="標楷體" w:hAnsi="標楷體" w:hint="eastAsia"/>
        </w:rPr>
        <w:t>官方貼圖</w:t>
      </w:r>
    </w:p>
    <w:p w14:paraId="55798F58" w14:textId="77777777" w:rsidR="00B418E6" w:rsidRDefault="002D5280">
      <w:pPr>
        <w:rPr>
          <w:rFonts w:ascii="標楷體" w:eastAsia="標楷體" w:hAnsi="標楷體"/>
        </w:rPr>
      </w:pPr>
      <w:hyperlink r:id="rId9" w:history="1">
        <w:r w:rsidR="00B418E6" w:rsidRPr="00045513">
          <w:rPr>
            <w:rStyle w:val="a3"/>
            <w:rFonts w:ascii="標楷體" w:eastAsia="標楷體" w:hAnsi="標楷體"/>
          </w:rPr>
          <w:t>https://store.line.me/stickershop/showcase/top/zh-Hant</w:t>
        </w:r>
      </w:hyperlink>
    </w:p>
    <w:p w14:paraId="337CF983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2] LINE </w:t>
      </w:r>
      <w:r>
        <w:rPr>
          <w:rFonts w:ascii="標楷體" w:eastAsia="標楷體" w:hAnsi="標楷體" w:hint="eastAsia"/>
        </w:rPr>
        <w:t>個人</w:t>
      </w:r>
      <w:proofErr w:type="gramStart"/>
      <w:r>
        <w:rPr>
          <w:rFonts w:ascii="標楷體" w:eastAsia="標楷體" w:hAnsi="標楷體" w:hint="eastAsia"/>
        </w:rPr>
        <w:t>原創貼圖</w:t>
      </w:r>
      <w:proofErr w:type="gramEnd"/>
    </w:p>
    <w:p w14:paraId="5C7CE88F" w14:textId="77777777" w:rsidR="00B418E6" w:rsidRDefault="002D5280">
      <w:pPr>
        <w:rPr>
          <w:rFonts w:ascii="標楷體" w:eastAsia="標楷體" w:hAnsi="標楷體"/>
        </w:rPr>
      </w:pPr>
      <w:hyperlink r:id="rId10" w:history="1">
        <w:r w:rsidR="00B418E6" w:rsidRPr="00045513">
          <w:rPr>
            <w:rStyle w:val="a3"/>
            <w:rFonts w:ascii="標楷體" w:eastAsia="標楷體" w:hAnsi="標楷體"/>
          </w:rPr>
          <w:t>https://store.line.me/stickershop/home/user/zh-Hant</w:t>
        </w:r>
      </w:hyperlink>
    </w:p>
    <w:p w14:paraId="38D0F875" w14:textId="77777777" w:rsidR="00AB6AC4" w:rsidRDefault="00AB6AC4" w:rsidP="00AB6AC4">
      <w:pPr>
        <w:jc w:val="center"/>
        <w:rPr>
          <w:rFonts w:ascii="標楷體" w:eastAsia="標楷體" w:hAnsi="標楷體"/>
        </w:rPr>
      </w:pPr>
    </w:p>
    <w:p w14:paraId="43D884D5" w14:textId="77777777" w:rsidR="00AB6AC4" w:rsidRDefault="00AB6AC4" w:rsidP="00AB6AC4">
      <w:pPr>
        <w:jc w:val="center"/>
        <w:rPr>
          <w:rFonts w:ascii="標楷體" w:eastAsia="標楷體" w:hAnsi="標楷體"/>
        </w:rPr>
      </w:pPr>
      <w:r w:rsidRPr="00AB6AC4">
        <w:rPr>
          <w:rFonts w:ascii="標楷體" w:eastAsia="標楷體" w:hAnsi="標楷體"/>
          <w:noProof/>
        </w:rPr>
        <w:drawing>
          <wp:inline distT="0" distB="0" distL="0" distR="0" wp14:anchorId="55F4FEED" wp14:editId="32E4BEFD">
            <wp:extent cx="3416356" cy="6210300"/>
            <wp:effectExtent l="19050" t="19050" r="12700" b="190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0513" cy="6217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CC188" w14:textId="77777777" w:rsidR="00AB6AC4" w:rsidRDefault="00AB6AC4" w:rsidP="00AB6AC4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3B497CA9" w14:textId="77777777" w:rsidR="00AB6AC4" w:rsidRPr="00AB6AC4" w:rsidRDefault="00AB6AC4" w:rsidP="00AB6AC4">
      <w:pPr>
        <w:jc w:val="center"/>
        <w:rPr>
          <w:rFonts w:ascii="標楷體" w:eastAsia="標楷體" w:hAnsi="標楷體"/>
        </w:rPr>
      </w:pPr>
    </w:p>
    <w:p w14:paraId="0D403BB6" w14:textId="77777777" w:rsidR="00C2105F" w:rsidRDefault="00C2105F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743F6033" w14:textId="77777777" w:rsidR="00303C5E" w:rsidRPr="00001396" w:rsidRDefault="00303C5E" w:rsidP="00377A97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二：</w:t>
      </w:r>
    </w:p>
    <w:p w14:paraId="3E5A6F60" w14:textId="2C8BE2E4" w:rsidR="001D324F" w:rsidRPr="001D324F" w:rsidRDefault="003744FC" w:rsidP="009110EB">
      <w:pPr>
        <w:ind w:left="240" w:hangingChars="100" w:hanging="240"/>
        <w:rPr>
          <w:rFonts w:ascii="標楷體" w:eastAsia="標楷體" w:hAnsi="標楷體"/>
          <w:bdr w:val="single" w:sz="4" w:space="0" w:color="auto"/>
        </w:rPr>
      </w:pPr>
      <w:r w:rsidRPr="001D324F">
        <w:rPr>
          <w:rFonts w:ascii="標楷體" w:eastAsia="標楷體" w:hAnsi="標楷體" w:hint="eastAsia"/>
          <w:bdr w:val="single" w:sz="4" w:space="0" w:color="auto"/>
        </w:rPr>
        <w:t>進入【臺北市資料大平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r w:rsidRPr="001D324F">
        <w:rPr>
          <w:rFonts w:ascii="標楷體" w:eastAsia="標楷體" w:hAnsi="標楷體" w:hint="eastAsia"/>
          <w:bdr w:val="single" w:sz="4" w:space="0" w:color="auto"/>
        </w:rPr>
        <w:t>】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搜尋「綠色餐廳」，</w:t>
      </w:r>
      <w:r w:rsidR="009110EB">
        <w:rPr>
          <w:rFonts w:ascii="標楷體" w:eastAsia="標楷體" w:hAnsi="標楷體" w:hint="eastAsia"/>
          <w:bdr w:val="single" w:sz="4" w:space="0" w:color="auto"/>
        </w:rPr>
        <w:t>或是</w:t>
      </w:r>
      <w:r w:rsidR="009110EB" w:rsidRPr="00950190">
        <w:rPr>
          <w:rFonts w:ascii="標楷體" w:eastAsia="標楷體" w:hAnsi="標楷體" w:hint="eastAsia"/>
          <w:b/>
          <w:bdr w:val="single" w:sz="4" w:space="0" w:color="auto"/>
        </w:rPr>
        <w:t>自行搜尋感興趣且公開資料的網站</w:t>
      </w:r>
      <w:r w:rsidR="009110EB">
        <w:rPr>
          <w:rFonts w:ascii="標楷體" w:eastAsia="標楷體" w:hAnsi="標楷體" w:hint="eastAsia"/>
          <w:bdr w:val="single" w:sz="4" w:space="0" w:color="auto"/>
        </w:rPr>
        <w:t>，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透過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平臺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提供的</w:t>
      </w:r>
      <w:r w:rsidR="00602758" w:rsidRPr="001D324F">
        <w:rPr>
          <w:rFonts w:ascii="標楷體" w:eastAsia="標楷體" w:hAnsi="標楷體"/>
          <w:bdr w:val="single" w:sz="4" w:space="0" w:color="auto"/>
        </w:rPr>
        <w:t>Web API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取得</w:t>
      </w:r>
      <w:r w:rsidR="009110EB">
        <w:rPr>
          <w:rFonts w:ascii="標楷體" w:eastAsia="標楷體" w:hAnsi="標楷體" w:hint="eastAsia"/>
          <w:bdr w:val="single" w:sz="4" w:space="0" w:color="auto"/>
        </w:rPr>
        <w:t>資料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，並透過表格</w:t>
      </w:r>
      <w:r w:rsidR="005D5BFC">
        <w:rPr>
          <w:rFonts w:ascii="標楷體" w:eastAsia="標楷體" w:hAnsi="標楷體" w:hint="eastAsia"/>
          <w:bdr w:val="single" w:sz="4" w:space="0" w:color="auto"/>
        </w:rPr>
        <w:t>或</w:t>
      </w:r>
      <w:r w:rsidR="00D845B7">
        <w:rPr>
          <w:rFonts w:ascii="標楷體" w:eastAsia="標楷體" w:hAnsi="標楷體" w:hint="eastAsia"/>
          <w:bdr w:val="single" w:sz="4" w:space="0" w:color="auto"/>
        </w:rPr>
        <w:t>整合</w:t>
      </w:r>
      <w:r w:rsidR="005D5BFC">
        <w:rPr>
          <w:rFonts w:ascii="標楷體" w:eastAsia="標楷體" w:hAnsi="標楷體" w:hint="eastAsia"/>
          <w:bdr w:val="single" w:sz="4" w:space="0" w:color="auto"/>
        </w:rPr>
        <w:t>其它套件工具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，呈現在網頁上</w:t>
      </w:r>
    </w:p>
    <w:p w14:paraId="2E6F909D" w14:textId="6A2C99DB" w:rsidR="001D324F" w:rsidRPr="00E47570" w:rsidRDefault="001D324F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E47570">
        <w:rPr>
          <w:rFonts w:ascii="標楷體" w:eastAsia="標楷體" w:hAnsi="標楷體" w:hint="eastAsia"/>
        </w:rPr>
        <w:t xml:space="preserve">請以 </w:t>
      </w:r>
      <w:r w:rsidR="009110EB">
        <w:rPr>
          <w:rFonts w:ascii="標楷體" w:eastAsia="標楷體" w:hAnsi="標楷體"/>
        </w:rPr>
        <w:t>jQuery Ajax</w:t>
      </w:r>
      <w:r w:rsidR="009110EB">
        <w:rPr>
          <w:rFonts w:ascii="標楷體" w:eastAsia="標楷體" w:hAnsi="標楷體" w:hint="eastAsia"/>
        </w:rPr>
        <w:t>、</w:t>
      </w:r>
      <w:r w:rsidRPr="00E47570">
        <w:rPr>
          <w:rFonts w:ascii="標楷體" w:eastAsia="標楷體" w:hAnsi="標楷體"/>
        </w:rPr>
        <w:t>fetch</w:t>
      </w:r>
      <w:r w:rsidR="009110EB">
        <w:rPr>
          <w:rFonts w:ascii="標楷體" w:eastAsia="標楷體" w:hAnsi="標楷體" w:hint="eastAsia"/>
        </w:rPr>
        <w:t>、</w:t>
      </w:r>
      <w:proofErr w:type="spellStart"/>
      <w:r w:rsidR="009110EB">
        <w:rPr>
          <w:rFonts w:ascii="標楷體" w:eastAsia="標楷體" w:hAnsi="標楷體" w:hint="eastAsia"/>
        </w:rPr>
        <w:t>X</w:t>
      </w:r>
      <w:r w:rsidR="009110EB">
        <w:rPr>
          <w:rFonts w:ascii="標楷體" w:eastAsia="標楷體" w:hAnsi="標楷體"/>
        </w:rPr>
        <w:t>MLHttpRequest</w:t>
      </w:r>
      <w:proofErr w:type="spellEnd"/>
      <w:r w:rsidRPr="00E47570">
        <w:rPr>
          <w:rFonts w:ascii="標楷體" w:eastAsia="標楷體" w:hAnsi="標楷體" w:hint="eastAsia"/>
        </w:rPr>
        <w:t xml:space="preserve"> 範例作為基礎，透過</w:t>
      </w:r>
      <w:r w:rsidR="00E353A0">
        <w:rPr>
          <w:rFonts w:ascii="標楷體" w:eastAsia="標楷體" w:hAnsi="標楷體" w:hint="eastAsia"/>
        </w:rPr>
        <w:t>臺北市政府</w:t>
      </w:r>
      <w:r w:rsidRPr="00E47570">
        <w:rPr>
          <w:rFonts w:ascii="標楷體" w:eastAsia="標楷體" w:hAnsi="標楷體" w:hint="eastAsia"/>
        </w:rPr>
        <w:t>提供的W</w:t>
      </w:r>
      <w:r w:rsidRPr="00E47570">
        <w:rPr>
          <w:rFonts w:ascii="標楷體" w:eastAsia="標楷體" w:hAnsi="標楷體"/>
        </w:rPr>
        <w:t>eb API</w:t>
      </w:r>
      <w:r w:rsidRPr="00E47570">
        <w:rPr>
          <w:rFonts w:ascii="標楷體" w:eastAsia="標楷體" w:hAnsi="標楷體" w:hint="eastAsia"/>
        </w:rPr>
        <w:t>，</w:t>
      </w:r>
      <w:r w:rsidR="009C3C89" w:rsidRPr="00E47570">
        <w:rPr>
          <w:rFonts w:ascii="標楷體" w:eastAsia="標楷體" w:hAnsi="標楷體" w:hint="eastAsia"/>
        </w:rPr>
        <w:t>取得</w:t>
      </w:r>
      <w:r w:rsidR="009C3C89" w:rsidRPr="00E47570">
        <w:rPr>
          <w:rFonts w:ascii="標楷體" w:eastAsia="標楷體" w:hAnsi="標楷體"/>
        </w:rPr>
        <w:t xml:space="preserve"> JSON </w:t>
      </w:r>
      <w:r w:rsidR="009C3C89" w:rsidRPr="00E47570">
        <w:rPr>
          <w:rFonts w:ascii="標楷體" w:eastAsia="標楷體" w:hAnsi="標楷體" w:hint="eastAsia"/>
        </w:rPr>
        <w:t xml:space="preserve">字串，並整合 </w:t>
      </w:r>
      <w:r w:rsidR="009C3C89" w:rsidRPr="00E47570">
        <w:rPr>
          <w:rFonts w:ascii="標楷體" w:eastAsia="標楷體" w:hAnsi="標楷體"/>
        </w:rPr>
        <w:t>JavaScript</w:t>
      </w:r>
      <w:r w:rsidR="00CF2AA5" w:rsidRPr="00E47570">
        <w:rPr>
          <w:rFonts w:ascii="標楷體" w:eastAsia="標楷體" w:hAnsi="標楷體"/>
        </w:rPr>
        <w:t xml:space="preserve"> </w:t>
      </w:r>
      <w:r w:rsidR="00CF2AA5" w:rsidRPr="00E47570">
        <w:rPr>
          <w:rFonts w:ascii="標楷體" w:eastAsia="標楷體" w:hAnsi="標楷體" w:hint="eastAsia"/>
        </w:rPr>
        <w:t>進行動態元素生成</w:t>
      </w:r>
      <w:r w:rsidR="00CF72B8" w:rsidRPr="00E47570">
        <w:rPr>
          <w:rFonts w:ascii="標楷體" w:eastAsia="標楷體" w:hAnsi="標楷體" w:hint="eastAsia"/>
        </w:rPr>
        <w:t>，</w:t>
      </w:r>
      <w:r w:rsidR="003351B8">
        <w:rPr>
          <w:rFonts w:ascii="標楷體" w:eastAsia="標楷體" w:hAnsi="標楷體" w:hint="eastAsia"/>
        </w:rPr>
        <w:t>於</w:t>
      </w:r>
      <w:r w:rsidR="00CF72B8" w:rsidRPr="00E47570">
        <w:rPr>
          <w:rFonts w:ascii="標楷體" w:eastAsia="標楷體" w:hAnsi="標楷體" w:hint="eastAsia"/>
          <w:u w:val="single"/>
        </w:rPr>
        <w:t>自行排版後</w:t>
      </w:r>
      <w:r w:rsidR="00CF72B8" w:rsidRPr="00E47570">
        <w:rPr>
          <w:rFonts w:ascii="標楷體" w:eastAsia="標楷體" w:hAnsi="標楷體" w:hint="eastAsia"/>
        </w:rPr>
        <w:t>（自訂</w:t>
      </w:r>
      <w:r w:rsidR="00CF72B8" w:rsidRPr="00E47570">
        <w:rPr>
          <w:rFonts w:ascii="標楷體" w:eastAsia="標楷體" w:hAnsi="標楷體"/>
        </w:rPr>
        <w:t>CSS</w:t>
      </w:r>
      <w:r w:rsidR="00CF72B8" w:rsidRPr="00E47570">
        <w:rPr>
          <w:rFonts w:ascii="標楷體" w:eastAsia="標楷體" w:hAnsi="標楷體" w:hint="eastAsia"/>
        </w:rPr>
        <w:t>），展示在網頁上</w:t>
      </w:r>
      <w:r w:rsidR="00CF2AA5" w:rsidRPr="00E47570">
        <w:rPr>
          <w:rFonts w:ascii="標楷體" w:eastAsia="標楷體" w:hAnsi="標楷體" w:hint="eastAsia"/>
        </w:rPr>
        <w:t>。</w:t>
      </w:r>
    </w:p>
    <w:p w14:paraId="090BAF9B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2634D1">
        <w:rPr>
          <w:rFonts w:ascii="標楷體" w:eastAsia="標楷體" w:hAnsi="標楷體" w:hint="eastAsia"/>
        </w:rPr>
        <w:t>餐廳資料</w:t>
      </w:r>
      <w:r>
        <w:rPr>
          <w:rFonts w:ascii="標楷體" w:eastAsia="標楷體" w:hAnsi="標楷體" w:hint="eastAsia"/>
        </w:rPr>
        <w:t>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205C753F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>
        <w:rPr>
          <w:rFonts w:ascii="標楷體" w:eastAsia="標楷體" w:hAnsi="標楷體" w:hint="eastAsia"/>
        </w:rPr>
        <w:t>。</w:t>
      </w:r>
    </w:p>
    <w:p w14:paraId="160AC49C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1C88C2F9" w14:textId="77777777" w:rsidR="001D324F" w:rsidRDefault="001D324F">
      <w:pPr>
        <w:rPr>
          <w:rFonts w:ascii="標楷體" w:eastAsia="標楷體" w:hAnsi="標楷體"/>
        </w:rPr>
      </w:pPr>
    </w:p>
    <w:p w14:paraId="45AC8B7F" w14:textId="77777777" w:rsidR="00CF2AA5" w:rsidRDefault="00CF2AA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4514AA">
        <w:rPr>
          <w:rFonts w:ascii="標楷體" w:eastAsia="標楷體" w:hAnsi="標楷體" w:hint="eastAsia"/>
        </w:rPr>
        <w:t>（</w:t>
      </w:r>
      <w:r w:rsidR="004514AA">
        <w:rPr>
          <w:rFonts w:ascii="標楷體" w:eastAsia="標楷體" w:hAnsi="標楷體"/>
        </w:rPr>
        <w:t>Request</w:t>
      </w:r>
      <w:r w:rsidR="004514AA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：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6091"/>
        <w:gridCol w:w="2205"/>
      </w:tblGrid>
      <w:tr w:rsidR="001D324F" w14:paraId="49E01DF8" w14:textId="77777777" w:rsidTr="00B57FFC">
        <w:tc>
          <w:tcPr>
            <w:tcW w:w="3671" w:type="pct"/>
            <w:shd w:val="clear" w:color="auto" w:fill="D9D9D9" w:themeFill="background1" w:themeFillShade="D9"/>
          </w:tcPr>
          <w:p w14:paraId="07705418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329" w:type="pct"/>
            <w:shd w:val="clear" w:color="auto" w:fill="D9D9D9" w:themeFill="background1" w:themeFillShade="D9"/>
          </w:tcPr>
          <w:p w14:paraId="7B56BEBC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M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</w:tr>
      <w:tr w:rsidR="001D324F" w14:paraId="751ACA6E" w14:textId="77777777" w:rsidTr="00B57FFC">
        <w:tc>
          <w:tcPr>
            <w:tcW w:w="3671" w:type="pct"/>
          </w:tcPr>
          <w:p w14:paraId="35EA8DAF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AE3342">
              <w:rPr>
                <w:rFonts w:ascii="標楷體" w:eastAsia="標楷體" w:hAnsi="標楷體"/>
                <w:sz w:val="16"/>
                <w:szCs w:val="16"/>
              </w:rPr>
              <w:t>https://data.taipei/api/v1/dataset/d706f428-b2c7-4591-9ebf-9f5cd7408f47?scope=resourceAquire</w:t>
            </w:r>
          </w:p>
        </w:tc>
        <w:tc>
          <w:tcPr>
            <w:tcW w:w="1329" w:type="pct"/>
          </w:tcPr>
          <w:p w14:paraId="024A3D35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</w:tr>
    </w:tbl>
    <w:p w14:paraId="1FD4D64D" w14:textId="77777777" w:rsidR="00D8420F" w:rsidRDefault="00D8420F">
      <w:pPr>
        <w:rPr>
          <w:rFonts w:ascii="標楷體" w:eastAsia="標楷體" w:hAnsi="標楷體"/>
        </w:rPr>
      </w:pPr>
    </w:p>
    <w:p w14:paraId="432E0796" w14:textId="77777777" w:rsidR="006D3EAE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D3EAE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3EAE" w14:paraId="29EEE375" w14:textId="77777777" w:rsidTr="006D3EAE">
        <w:tc>
          <w:tcPr>
            <w:tcW w:w="8296" w:type="dxa"/>
          </w:tcPr>
          <w:p w14:paraId="57E5E77F" w14:textId="77777777" w:rsidR="006D3EAE" w:rsidRDefault="006D3EAE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H</w:t>
            </w:r>
            <w:r>
              <w:rPr>
                <w:rFonts w:ascii="標楷體" w:eastAsia="標楷體" w:hAnsi="標楷體"/>
              </w:rPr>
              <w:t>TML</w:t>
            </w:r>
          </w:p>
        </w:tc>
      </w:tr>
      <w:tr w:rsidR="006D3EAE" w14:paraId="2485CAA9" w14:textId="77777777" w:rsidTr="006D3EAE">
        <w:tc>
          <w:tcPr>
            <w:tcW w:w="8296" w:type="dxa"/>
          </w:tcPr>
          <w:p w14:paraId="4C98BDB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E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綠色餐廳列表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AB2265D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3F76895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7E9F8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r&gt;</w:t>
            </w:r>
          </w:p>
          <w:p w14:paraId="31B9B86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id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35A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廳名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26C8D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電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F3E8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地址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3E797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r&gt;</w:t>
            </w:r>
          </w:p>
          <w:p w14:paraId="16C5D91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6168E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C1F34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</w:tc>
      </w:tr>
    </w:tbl>
    <w:p w14:paraId="3BBC74C9" w14:textId="77777777" w:rsidR="006D3EAE" w:rsidRDefault="006D3EAE">
      <w:pPr>
        <w:rPr>
          <w:rFonts w:ascii="標楷體" w:eastAsia="標楷體" w:hAnsi="標楷體"/>
        </w:rPr>
      </w:pPr>
    </w:p>
    <w:p w14:paraId="47D9101F" w14:textId="77777777" w:rsidR="00667F40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67F40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7F40" w14:paraId="22FC5033" w14:textId="77777777" w:rsidTr="00667F40">
        <w:tc>
          <w:tcPr>
            <w:tcW w:w="8296" w:type="dxa"/>
          </w:tcPr>
          <w:p w14:paraId="6D4C4B94" w14:textId="77777777" w:rsidR="00667F40" w:rsidRDefault="00667F4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C</w:t>
            </w:r>
            <w:r>
              <w:rPr>
                <w:rFonts w:ascii="標楷體" w:eastAsia="標楷體" w:hAnsi="標楷體"/>
              </w:rPr>
              <w:t>SS</w:t>
            </w:r>
          </w:p>
        </w:tc>
      </w:tr>
      <w:tr w:rsidR="00667F40" w14:paraId="15213410" w14:textId="77777777" w:rsidTr="00667F40">
        <w:tc>
          <w:tcPr>
            <w:tcW w:w="8296" w:type="dxa"/>
          </w:tcPr>
          <w:p w14:paraId="449D6980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65E53D72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733879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667F4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67F4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7F40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4A4FAD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DF71E6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</w:tc>
      </w:tr>
    </w:tbl>
    <w:p w14:paraId="35D7036F" w14:textId="77777777" w:rsidR="00667F40" w:rsidRDefault="00667F40">
      <w:pPr>
        <w:rPr>
          <w:rFonts w:ascii="標楷體" w:eastAsia="標楷體" w:hAnsi="標楷體"/>
        </w:rPr>
      </w:pPr>
    </w:p>
    <w:p w14:paraId="14AB86F4" w14:textId="77777777" w:rsidR="009C3C89" w:rsidRDefault="009C3C89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0C7FB12D" wp14:editId="1C7FF31B">
            <wp:extent cx="3642849" cy="74676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eShot Capture 024 - Document - 127.0.0.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077" cy="748856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F903" w14:textId="77777777" w:rsidR="00CE75D7" w:rsidRDefault="00CE75D7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23B1AEAD" w14:textId="77777777" w:rsidR="009C3C89" w:rsidRPr="005E2CC4" w:rsidRDefault="009C3C89">
      <w:pPr>
        <w:rPr>
          <w:rFonts w:ascii="標楷體" w:eastAsia="標楷體" w:hAnsi="標楷體"/>
        </w:rPr>
      </w:pPr>
    </w:p>
    <w:p w14:paraId="7286DA5E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:</w:t>
      </w:r>
    </w:p>
    <w:p w14:paraId="3A7438D7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>
        <w:rPr>
          <w:rFonts w:ascii="標楷體" w:eastAsia="標楷體" w:hAnsi="標楷體"/>
        </w:rPr>
        <w:t xml:space="preserve">1] </w:t>
      </w:r>
      <w:r>
        <w:rPr>
          <w:rFonts w:ascii="標楷體" w:eastAsia="標楷體" w:hAnsi="標楷體" w:hint="eastAsia"/>
        </w:rPr>
        <w:t>臺北市資料大平</w:t>
      </w:r>
      <w:proofErr w:type="gramStart"/>
      <w:r>
        <w:rPr>
          <w:rFonts w:ascii="標楷體" w:eastAsia="標楷體" w:hAnsi="標楷體" w:hint="eastAsia"/>
        </w:rPr>
        <w:t>臺</w:t>
      </w:r>
      <w:proofErr w:type="gramEnd"/>
    </w:p>
    <w:p w14:paraId="17B57124" w14:textId="77777777" w:rsidR="00377A97" w:rsidRDefault="002D5280">
      <w:pPr>
        <w:rPr>
          <w:rFonts w:ascii="標楷體" w:eastAsia="標楷體" w:hAnsi="標楷體"/>
        </w:rPr>
      </w:pPr>
      <w:hyperlink r:id="rId13" w:anchor="/" w:history="1">
        <w:r w:rsidR="00377A97" w:rsidRPr="00EB0DDD">
          <w:rPr>
            <w:rStyle w:val="a3"/>
            <w:rFonts w:ascii="標楷體" w:eastAsia="標楷體" w:hAnsi="標楷體"/>
          </w:rPr>
          <w:t>https://data.taipei/#/</w:t>
        </w:r>
      </w:hyperlink>
    </w:p>
    <w:p w14:paraId="26C22E2C" w14:textId="77777777" w:rsidR="00377A97" w:rsidRDefault="00377A97">
      <w:pPr>
        <w:rPr>
          <w:rFonts w:ascii="標楷體" w:eastAsia="標楷體" w:hAnsi="標楷體"/>
        </w:rPr>
      </w:pPr>
    </w:p>
    <w:p w14:paraId="02721B64" w14:textId="77777777" w:rsidR="001D324F" w:rsidRDefault="002A47F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取得</w:t>
      </w:r>
      <w:r>
        <w:rPr>
          <w:rFonts w:ascii="標楷體" w:eastAsia="標楷體" w:hAnsi="標楷體"/>
        </w:rPr>
        <w:t>JSON</w:t>
      </w:r>
      <w:r>
        <w:rPr>
          <w:rFonts w:ascii="標楷體" w:eastAsia="標楷體" w:hAnsi="標楷體" w:hint="eastAsia"/>
        </w:rPr>
        <w:t>流程</w:t>
      </w:r>
      <w:r w:rsidR="001D324F">
        <w:rPr>
          <w:rFonts w:ascii="標楷體" w:eastAsia="標楷體" w:hAnsi="標楷體" w:hint="eastAsia"/>
        </w:rPr>
        <w:t>說明：</w:t>
      </w:r>
    </w:p>
    <w:p w14:paraId="6E9170CA" w14:textId="77777777" w:rsidR="00377A97" w:rsidRDefault="00377A97" w:rsidP="00377A97">
      <w:pPr>
        <w:jc w:val="center"/>
        <w:rPr>
          <w:rFonts w:ascii="標楷體" w:eastAsia="標楷體" w:hAnsi="標楷體"/>
        </w:rPr>
      </w:pPr>
      <w:r w:rsidRPr="00377A97">
        <w:rPr>
          <w:rFonts w:ascii="標楷體" w:eastAsia="標楷體" w:hAnsi="標楷體"/>
          <w:noProof/>
        </w:rPr>
        <w:drawing>
          <wp:inline distT="0" distB="0" distL="0" distR="0" wp14:anchorId="7A25087C" wp14:editId="79C369D7">
            <wp:extent cx="5274310" cy="1579245"/>
            <wp:effectExtent l="19050" t="19050" r="21590" b="209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0EEB1" w14:textId="77777777" w:rsidR="005E2CC4" w:rsidRDefault="00377A97" w:rsidP="00014F0B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5E2CC4">
        <w:rPr>
          <w:rFonts w:ascii="標楷體" w:eastAsia="標楷體" w:hAnsi="標楷體" w:hint="eastAsia"/>
        </w:rPr>
        <w:t>到臺北市資料大平</w:t>
      </w:r>
      <w:proofErr w:type="gramStart"/>
      <w:r w:rsidR="005E2CC4">
        <w:rPr>
          <w:rFonts w:ascii="標楷體" w:eastAsia="標楷體" w:hAnsi="標楷體" w:hint="eastAsia"/>
        </w:rPr>
        <w:t>臺</w:t>
      </w:r>
      <w:proofErr w:type="gramEnd"/>
      <w:r w:rsidR="005E2CC4">
        <w:rPr>
          <w:rFonts w:ascii="標楷體" w:eastAsia="標楷體" w:hAnsi="標楷體" w:hint="eastAsia"/>
        </w:rPr>
        <w:t>網頁</w:t>
      </w:r>
    </w:p>
    <w:p w14:paraId="24F1F011" w14:textId="77777777" w:rsidR="00014F0B" w:rsidRDefault="00014F0B" w:rsidP="00014F0B">
      <w:pPr>
        <w:jc w:val="center"/>
        <w:rPr>
          <w:rFonts w:ascii="標楷體" w:eastAsia="標楷體" w:hAnsi="標楷體"/>
        </w:rPr>
      </w:pPr>
    </w:p>
    <w:p w14:paraId="70938800" w14:textId="77777777" w:rsidR="005E2CC4" w:rsidRDefault="00ED5599" w:rsidP="00377A97">
      <w:pPr>
        <w:jc w:val="center"/>
        <w:rPr>
          <w:rFonts w:ascii="標楷體" w:eastAsia="標楷體" w:hAnsi="標楷體"/>
        </w:rPr>
      </w:pPr>
      <w:r w:rsidRPr="00ED5599">
        <w:rPr>
          <w:rFonts w:ascii="標楷體" w:eastAsia="標楷體" w:hAnsi="標楷體"/>
          <w:noProof/>
        </w:rPr>
        <w:drawing>
          <wp:inline distT="0" distB="0" distL="0" distR="0" wp14:anchorId="58C0536B" wp14:editId="654D0284">
            <wp:extent cx="5274310" cy="928370"/>
            <wp:effectExtent l="19050" t="19050" r="21590" b="241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5614F" w14:textId="77777777" w:rsidR="00ED5599" w:rsidRDefault="00ED5599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輸出「綠色餐廳」，按下E</w:t>
      </w:r>
      <w:r>
        <w:rPr>
          <w:rFonts w:ascii="標楷體" w:eastAsia="標楷體" w:hAnsi="標楷體"/>
        </w:rPr>
        <w:t>nter</w:t>
      </w:r>
      <w:r>
        <w:rPr>
          <w:rFonts w:ascii="標楷體" w:eastAsia="標楷體" w:hAnsi="標楷體" w:hint="eastAsia"/>
        </w:rPr>
        <w:t>，或是右側的放大鏡</w:t>
      </w:r>
    </w:p>
    <w:p w14:paraId="2302F08A" w14:textId="77777777" w:rsidR="00ED5599" w:rsidRDefault="00ED5599" w:rsidP="00377A97">
      <w:pPr>
        <w:jc w:val="center"/>
        <w:rPr>
          <w:rFonts w:ascii="標楷體" w:eastAsia="標楷體" w:hAnsi="標楷體"/>
        </w:rPr>
      </w:pPr>
    </w:p>
    <w:p w14:paraId="42D293A2" w14:textId="77777777" w:rsidR="00ED5599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</w:rPr>
        <w:drawing>
          <wp:inline distT="0" distB="0" distL="0" distR="0" wp14:anchorId="56666934" wp14:editId="31DED545">
            <wp:extent cx="5273040" cy="1564640"/>
            <wp:effectExtent l="19050" t="19050" r="2286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6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67BDB" w14:textId="77777777" w:rsidR="005E45A0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按下「臺北市綠色餐廳」</w:t>
      </w:r>
      <w:r w:rsidR="00D65CFB">
        <w:rPr>
          <w:rFonts w:ascii="標楷體" w:eastAsia="標楷體" w:hAnsi="標楷體" w:hint="eastAsia"/>
        </w:rPr>
        <w:t>超連結</w:t>
      </w:r>
    </w:p>
    <w:p w14:paraId="137A3769" w14:textId="77777777" w:rsidR="00D65CFB" w:rsidRDefault="00D65CFB" w:rsidP="00377A97">
      <w:pPr>
        <w:jc w:val="center"/>
        <w:rPr>
          <w:rFonts w:ascii="標楷體" w:eastAsia="標楷體" w:hAnsi="標楷體"/>
        </w:rPr>
      </w:pPr>
    </w:p>
    <w:p w14:paraId="52AC691F" w14:textId="77777777" w:rsidR="00D65CFB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4CA888B0" wp14:editId="7890B2DB">
            <wp:extent cx="5257800" cy="2971800"/>
            <wp:effectExtent l="19050" t="19050" r="19050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9AA05" w14:textId="77777777" w:rsidR="00671931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3335FD">
        <w:rPr>
          <w:rFonts w:ascii="標楷體" w:eastAsia="標楷體" w:hAnsi="標楷體" w:hint="eastAsia"/>
        </w:rPr>
        <w:t>進入內頁，按下</w:t>
      </w:r>
      <w:r>
        <w:rPr>
          <w:rFonts w:ascii="標楷體" w:eastAsia="標楷體" w:hAnsi="標楷體" w:hint="eastAsia"/>
        </w:rPr>
        <w:t xml:space="preserve">右側的 </w:t>
      </w:r>
      <w:r>
        <w:rPr>
          <w:rFonts w:ascii="標楷體" w:eastAsia="標楷體" w:hAnsi="標楷體"/>
        </w:rPr>
        <w:t xml:space="preserve">API </w:t>
      </w:r>
      <w:r>
        <w:rPr>
          <w:rFonts w:ascii="標楷體" w:eastAsia="標楷體" w:hAnsi="標楷體" w:hint="eastAsia"/>
        </w:rPr>
        <w:t>連結</w:t>
      </w:r>
    </w:p>
    <w:p w14:paraId="140C60E7" w14:textId="77777777" w:rsidR="003335FD" w:rsidRDefault="003335FD" w:rsidP="00377A97">
      <w:pPr>
        <w:jc w:val="center"/>
        <w:rPr>
          <w:rFonts w:ascii="標楷體" w:eastAsia="標楷體" w:hAnsi="標楷體"/>
        </w:rPr>
      </w:pPr>
    </w:p>
    <w:p w14:paraId="39EE44A7" w14:textId="77777777" w:rsidR="003335FD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622A837A" wp14:editId="1402CC58">
            <wp:extent cx="5273040" cy="2529840"/>
            <wp:effectExtent l="19050" t="19050" r="2286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29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C8021" w14:textId="77777777" w:rsidR="002113CF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圖</w:t>
      </w:r>
      <w:r>
        <w:rPr>
          <w:rFonts w:ascii="標楷體" w:eastAsia="標楷體" w:hAnsi="標楷體" w:hint="eastAsia"/>
        </w:rPr>
        <w:t>:</w:t>
      </w:r>
      <w:r>
        <w:rPr>
          <w:rFonts w:ascii="標楷體" w:eastAsia="標楷體" w:hAnsi="標楷體"/>
        </w:rPr>
        <w:t xml:space="preserve"> 跳出Web API測試頁面，</w:t>
      </w:r>
      <w:r>
        <w:rPr>
          <w:rFonts w:ascii="標楷體" w:eastAsia="標楷體" w:hAnsi="標楷體" w:hint="eastAsia"/>
        </w:rPr>
        <w:t>複製圖片中的連結</w:t>
      </w:r>
      <w:r w:rsidR="00866E51">
        <w:rPr>
          <w:rFonts w:ascii="標楷體" w:eastAsia="標楷體" w:hAnsi="標楷體" w:hint="eastAsia"/>
        </w:rPr>
        <w:t>，貼在瀏覽器網址列中送出</w:t>
      </w:r>
    </w:p>
    <w:p w14:paraId="345C3413" w14:textId="77777777" w:rsidR="002113CF" w:rsidRDefault="002113CF" w:rsidP="00377A97">
      <w:pPr>
        <w:jc w:val="center"/>
        <w:rPr>
          <w:rFonts w:ascii="標楷體" w:eastAsia="標楷體" w:hAnsi="標楷體"/>
        </w:rPr>
      </w:pPr>
    </w:p>
    <w:p w14:paraId="50469EAF" w14:textId="77777777" w:rsidR="00866E51" w:rsidRDefault="00866E51" w:rsidP="00377A97">
      <w:pPr>
        <w:jc w:val="center"/>
        <w:rPr>
          <w:rFonts w:ascii="標楷體" w:eastAsia="標楷體" w:hAnsi="標楷體"/>
        </w:rPr>
      </w:pPr>
      <w:r w:rsidRPr="00866E51">
        <w:rPr>
          <w:rFonts w:ascii="標楷體" w:eastAsia="標楷體" w:hAnsi="標楷體"/>
          <w:noProof/>
        </w:rPr>
        <w:lastRenderedPageBreak/>
        <w:drawing>
          <wp:inline distT="0" distB="0" distL="0" distR="0" wp14:anchorId="4A660A75" wp14:editId="47AC1713">
            <wp:extent cx="3139440" cy="4179621"/>
            <wp:effectExtent l="19050" t="19050" r="22860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8535" cy="42183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427AFD" w14:textId="77777777" w:rsidR="00866E51" w:rsidRPr="00866E51" w:rsidRDefault="00866E5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>取得JSON字串</w:t>
      </w:r>
      <w:r w:rsidR="00611955">
        <w:rPr>
          <w:rFonts w:ascii="標楷體" w:eastAsia="標楷體" w:hAnsi="標楷體"/>
        </w:rPr>
        <w:t>後，整合JavaScript進行動態元素生成</w:t>
      </w:r>
    </w:p>
    <w:p w14:paraId="51750677" w14:textId="77777777" w:rsidR="002113CF" w:rsidRPr="003335FD" w:rsidRDefault="002113CF" w:rsidP="00377A97">
      <w:pPr>
        <w:jc w:val="center"/>
        <w:rPr>
          <w:rFonts w:ascii="標楷體" w:eastAsia="標楷體" w:hAnsi="標楷體"/>
        </w:rPr>
      </w:pPr>
    </w:p>
    <w:p w14:paraId="37F84002" w14:textId="1AA3BA11" w:rsidR="00303C5E" w:rsidRDefault="00303C5E" w:rsidP="00610450">
      <w:pPr>
        <w:widowControl/>
        <w:rPr>
          <w:rFonts w:ascii="標楷體" w:eastAsia="標楷體" w:hAnsi="標楷體"/>
        </w:rPr>
      </w:pPr>
    </w:p>
    <w:p w14:paraId="1625D54A" w14:textId="44742F11" w:rsidR="00042160" w:rsidRDefault="00042160" w:rsidP="00610450">
      <w:pPr>
        <w:widowControl/>
        <w:rPr>
          <w:rFonts w:ascii="標楷體" w:eastAsia="標楷體" w:hAnsi="標楷體"/>
        </w:rPr>
      </w:pPr>
    </w:p>
    <w:p w14:paraId="383E83B1" w14:textId="514EFDA8" w:rsidR="00042160" w:rsidRDefault="00042160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34BC4E4D" w14:textId="5C9B6E01" w:rsidR="00042160" w:rsidRPr="00001396" w:rsidRDefault="00042160" w:rsidP="00042160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>
        <w:rPr>
          <w:rFonts w:ascii="標楷體" w:eastAsia="標楷體" w:hAnsi="標楷體" w:hint="eastAsia"/>
        </w:rPr>
        <w:t>三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37149EC3" w14:textId="7107FA7B" w:rsidR="00042160" w:rsidRPr="005947F4" w:rsidRDefault="00042160" w:rsidP="00042160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>透過</w:t>
      </w:r>
      <w:r>
        <w:rPr>
          <w:rFonts w:ascii="標楷體" w:eastAsia="標楷體" w:hAnsi="標楷體" w:hint="eastAsia"/>
          <w:bdr w:val="single" w:sz="4" w:space="0" w:color="auto"/>
        </w:rPr>
        <w:t>上課展示</w:t>
      </w:r>
      <w:r>
        <w:rPr>
          <w:rFonts w:ascii="標楷體" w:eastAsia="標楷體" w:hAnsi="標楷體"/>
          <w:bdr w:val="single" w:sz="4" w:space="0" w:color="auto"/>
        </w:rPr>
        <w:t>Google</w:t>
      </w:r>
      <w:r>
        <w:rPr>
          <w:rFonts w:ascii="標楷體" w:eastAsia="標楷體" w:hAnsi="標楷體" w:hint="eastAsia"/>
          <w:bdr w:val="single" w:sz="4" w:space="0" w:color="auto"/>
        </w:rPr>
        <w:t>小姐聲音的</w:t>
      </w:r>
      <w:r w:rsidRPr="00366681">
        <w:rPr>
          <w:rFonts w:ascii="標楷體" w:eastAsia="標楷體" w:hAnsi="標楷體"/>
          <w:bdr w:val="single" w:sz="4" w:space="0" w:color="auto"/>
        </w:rPr>
        <w:t>Web API</w:t>
      </w:r>
      <w:r>
        <w:rPr>
          <w:rFonts w:ascii="標楷體" w:eastAsia="標楷體" w:hAnsi="標楷體" w:hint="eastAsia"/>
          <w:bdr w:val="single" w:sz="4" w:space="0" w:color="auto"/>
        </w:rPr>
        <w:t>，取得聲音連結後，並加以</w:t>
      </w:r>
      <w:r w:rsidRPr="00366681">
        <w:rPr>
          <w:rFonts w:ascii="標楷體" w:eastAsia="標楷體" w:hAnsi="標楷體" w:hint="eastAsia"/>
          <w:bdr w:val="single" w:sz="4" w:space="0" w:color="auto"/>
        </w:rPr>
        <w:t>排版後，並展示在網頁上</w:t>
      </w:r>
    </w:p>
    <w:p w14:paraId="2D1B80EC" w14:textId="094181A2" w:rsidR="00042160" w:rsidRPr="008C2047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>請以</w:t>
      </w:r>
      <w:r>
        <w:rPr>
          <w:rFonts w:ascii="標楷體" w:eastAsia="標楷體" w:hAnsi="標楷體"/>
        </w:rPr>
        <w:t>jQuery Ajax</w:t>
      </w:r>
      <w:r>
        <w:rPr>
          <w:rFonts w:ascii="標楷體" w:eastAsia="標楷體" w:hAnsi="標楷體" w:hint="eastAsia"/>
        </w:rPr>
        <w:t>、</w:t>
      </w:r>
      <w:r w:rsidRPr="00E47570">
        <w:rPr>
          <w:rFonts w:ascii="標楷體" w:eastAsia="標楷體" w:hAnsi="標楷體"/>
        </w:rPr>
        <w:t>fetch</w:t>
      </w:r>
      <w:r>
        <w:rPr>
          <w:rFonts w:ascii="標楷體" w:eastAsia="標楷體" w:hAnsi="標楷體" w:hint="eastAsia"/>
        </w:rPr>
        <w:t>、</w:t>
      </w:r>
      <w:proofErr w:type="spellStart"/>
      <w:r>
        <w:rPr>
          <w:rFonts w:ascii="標楷體" w:eastAsia="標楷體" w:hAnsi="標楷體" w:hint="eastAsia"/>
        </w:rPr>
        <w:t>X</w:t>
      </w:r>
      <w:r>
        <w:rPr>
          <w:rFonts w:ascii="標楷體" w:eastAsia="標楷體" w:hAnsi="標楷體"/>
        </w:rPr>
        <w:t>MLHttpRequest</w:t>
      </w:r>
      <w:proofErr w:type="spellEnd"/>
      <w:r w:rsidRPr="005947F4">
        <w:rPr>
          <w:rFonts w:ascii="標楷體" w:eastAsia="標楷體" w:hAnsi="標楷體" w:hint="eastAsia"/>
        </w:rPr>
        <w:t>範例作為基礎，透過下</w:t>
      </w:r>
      <w:r>
        <w:rPr>
          <w:rFonts w:ascii="標楷體" w:eastAsia="標楷體" w:hAnsi="標楷體" w:hint="eastAsia"/>
        </w:rPr>
        <w:t>列表格</w:t>
      </w:r>
      <w:r w:rsidRPr="005947F4">
        <w:rPr>
          <w:rFonts w:ascii="標楷體" w:eastAsia="標楷體" w:hAnsi="標楷體" w:hint="eastAsia"/>
        </w:rPr>
        <w:t>提供的W</w:t>
      </w:r>
      <w:r w:rsidRPr="005947F4">
        <w:rPr>
          <w:rFonts w:ascii="標楷體" w:eastAsia="標楷體" w:hAnsi="標楷體"/>
        </w:rPr>
        <w:t>e</w:t>
      </w:r>
      <w:r w:rsidRPr="008C2047">
        <w:rPr>
          <w:rFonts w:ascii="標楷體" w:eastAsia="標楷體" w:hAnsi="標楷體"/>
        </w:rPr>
        <w:t>b API</w:t>
      </w:r>
      <w:r w:rsidRPr="008C2047">
        <w:rPr>
          <w:rFonts w:ascii="標楷體" w:eastAsia="標楷體" w:hAnsi="標楷體" w:hint="eastAsia"/>
        </w:rPr>
        <w:t>，</w:t>
      </w:r>
      <w:r w:rsidRPr="00FA066C">
        <w:rPr>
          <w:rFonts w:ascii="標楷體" w:eastAsia="標楷體" w:hAnsi="標楷體" w:hint="eastAsia"/>
          <w:u w:val="single"/>
        </w:rPr>
        <w:t>自行排版後</w:t>
      </w:r>
      <w:r w:rsidRPr="008C2047">
        <w:rPr>
          <w:rFonts w:ascii="標楷體" w:eastAsia="標楷體" w:hAnsi="標楷體" w:hint="eastAsia"/>
        </w:rPr>
        <w:t>（</w:t>
      </w:r>
      <w:r w:rsidRPr="00185441">
        <w:rPr>
          <w:rFonts w:ascii="標楷體" w:eastAsia="標楷體" w:hAnsi="標楷體" w:hint="eastAsia"/>
        </w:rPr>
        <w:t>自訂</w:t>
      </w:r>
      <w:r w:rsidRPr="00185441">
        <w:rPr>
          <w:rFonts w:ascii="標楷體" w:eastAsia="標楷體" w:hAnsi="標楷體"/>
        </w:rPr>
        <w:t>CSS</w:t>
      </w:r>
      <w:r w:rsidRPr="008C2047">
        <w:rPr>
          <w:rFonts w:ascii="標楷體" w:eastAsia="標楷體" w:hAnsi="標楷體" w:hint="eastAsia"/>
        </w:rPr>
        <w:t>），展示在網頁上</w:t>
      </w:r>
      <w:r>
        <w:rPr>
          <w:rFonts w:ascii="標楷體" w:eastAsia="標楷體" w:hAnsi="標楷體" w:hint="eastAsia"/>
        </w:rPr>
        <w:t>。</w:t>
      </w:r>
    </w:p>
    <w:p w14:paraId="132DAEA9" w14:textId="77777777" w:rsidR="00042160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5A924376" w14:textId="47EE9914" w:rsidR="00042160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 w:rsidRPr="00811C25">
        <w:rPr>
          <w:rFonts w:ascii="標楷體" w:eastAsia="標楷體" w:hAnsi="標楷體" w:hint="eastAsia"/>
          <w:b/>
        </w:rPr>
        <w:t>需要錄製播放的聲音</w:t>
      </w:r>
      <w:r>
        <w:rPr>
          <w:rFonts w:ascii="標楷體" w:eastAsia="標楷體" w:hAnsi="標楷體" w:hint="eastAsia"/>
        </w:rPr>
        <w:t>。</w:t>
      </w:r>
    </w:p>
    <w:p w14:paraId="3832FD4E" w14:textId="25DCF946" w:rsidR="00042160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</w:t>
      </w:r>
      <w:bookmarkStart w:id="0" w:name="_GoBack"/>
      <w:bookmarkEnd w:id="0"/>
      <w:r w:rsidRPr="00FA066C">
        <w:rPr>
          <w:rFonts w:ascii="標楷體" w:eastAsia="標楷體" w:hAnsi="標楷體" w:hint="eastAsia"/>
        </w:rPr>
        <w:t>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三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5E66067F" w14:textId="277368DD" w:rsidR="00042160" w:rsidRDefault="00042160" w:rsidP="00610450">
      <w:pPr>
        <w:widowControl/>
        <w:rPr>
          <w:rFonts w:ascii="標楷體" w:eastAsia="標楷體" w:hAnsi="標楷體"/>
        </w:rPr>
      </w:pPr>
    </w:p>
    <w:p w14:paraId="3DB5C011" w14:textId="77777777" w:rsidR="00042160" w:rsidRDefault="00042160" w:rsidP="0004216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（</w:t>
      </w:r>
      <w:r>
        <w:rPr>
          <w:rFonts w:ascii="標楷體" w:eastAsia="標楷體" w:hAnsi="標楷體"/>
        </w:rPr>
        <w:t>Request</w:t>
      </w:r>
      <w:r>
        <w:rPr>
          <w:rFonts w:ascii="標楷體" w:eastAsia="標楷體" w:hAnsi="標楷體" w:hint="eastAsia"/>
        </w:rPr>
        <w:t>）說明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042160" w14:paraId="362B4E74" w14:textId="77777777" w:rsidTr="0039024D">
        <w:tc>
          <w:tcPr>
            <w:tcW w:w="3256" w:type="dxa"/>
            <w:shd w:val="clear" w:color="auto" w:fill="D9D9D9" w:themeFill="background1" w:themeFillShade="D9"/>
          </w:tcPr>
          <w:p w14:paraId="009617B5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91831D4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請求方法 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503C58E6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網址參數 </w:t>
            </w: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042160" w14:paraId="1C61CEAA" w14:textId="77777777" w:rsidTr="0039024D">
        <w:tc>
          <w:tcPr>
            <w:tcW w:w="3256" w:type="dxa"/>
          </w:tcPr>
          <w:p w14:paraId="366D80AC" w14:textId="427B66E8" w:rsidR="00042160" w:rsidRPr="00742DE2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</w:t>
            </w:r>
            <w:r>
              <w:rPr>
                <w:rFonts w:ascii="標楷體" w:eastAsia="標楷體" w:hAnsi="標楷體"/>
                <w:sz w:val="16"/>
                <w:szCs w:val="16"/>
              </w:rPr>
              <w:t>tts/sound</w:t>
            </w:r>
            <w:r w:rsidRPr="00742DE2">
              <w:rPr>
                <w:rFonts w:ascii="標楷體" w:eastAsia="標楷體" w:hAnsi="標楷體"/>
                <w:sz w:val="16"/>
                <w:szCs w:val="16"/>
              </w:rPr>
              <w:t>.php</w:t>
            </w:r>
          </w:p>
        </w:tc>
        <w:tc>
          <w:tcPr>
            <w:tcW w:w="1559" w:type="dxa"/>
          </w:tcPr>
          <w:p w14:paraId="21EE19BB" w14:textId="6B09EB22" w:rsidR="00042160" w:rsidRPr="00DC1EDA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/>
                <w:sz w:val="16"/>
                <w:szCs w:val="16"/>
              </w:rPr>
              <w:t>POST</w:t>
            </w:r>
          </w:p>
        </w:tc>
        <w:tc>
          <w:tcPr>
            <w:tcW w:w="3481" w:type="dxa"/>
          </w:tcPr>
          <w:p w14:paraId="465DED34" w14:textId="30A0AB27" w:rsidR="00042160" w:rsidRPr="00DC1EDA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B0F0"/>
                <w:sz w:val="16"/>
                <w:szCs w:val="16"/>
              </w:rPr>
              <w:t>q</w:t>
            </w:r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自訂文字</w:t>
            </w:r>
          </w:p>
        </w:tc>
      </w:tr>
      <w:tr w:rsidR="00042160" w14:paraId="4ECFD627" w14:textId="77777777" w:rsidTr="0039024D">
        <w:tc>
          <w:tcPr>
            <w:tcW w:w="4815" w:type="dxa"/>
            <w:gridSpan w:val="2"/>
            <w:shd w:val="clear" w:color="auto" w:fill="D9D9D9" w:themeFill="background1" w:themeFillShade="D9"/>
          </w:tcPr>
          <w:p w14:paraId="6F422360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57540EFD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042160" w14:paraId="54B7647C" w14:textId="77777777" w:rsidTr="0039024D">
        <w:tc>
          <w:tcPr>
            <w:tcW w:w="4815" w:type="dxa"/>
            <w:gridSpan w:val="2"/>
          </w:tcPr>
          <w:p w14:paraId="165772A2" w14:textId="768E55AF" w:rsidR="00042160" w:rsidRPr="00DC1EDA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3481" w:type="dxa"/>
          </w:tcPr>
          <w:p w14:paraId="33D569E0" w14:textId="77777777" w:rsidR="00042160" w:rsidRPr="006D6C3E" w:rsidRDefault="00042160" w:rsidP="0039024D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1D4B729F" w14:textId="77777777" w:rsidR="00042160" w:rsidRPr="006D6C3E" w:rsidRDefault="00042160" w:rsidP="0039024D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278F2BC" w14:textId="77777777" w:rsidR="00042160" w:rsidRPr="006D6C3E" w:rsidRDefault="00042160" w:rsidP="0039024D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8B61E0E" w14:textId="15C46283" w:rsidR="00042160" w:rsidRDefault="00042160" w:rsidP="00042160">
            <w:pPr>
              <w:rPr>
                <w:rStyle w:val="b"/>
                <w:b/>
                <w:bCs/>
                <w:color w:val="FF0000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result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042160">
              <w:rPr>
                <w:rStyle w:val="kvov"/>
                <w:rFonts w:ascii="Courier New" w:hAnsi="Courier New"/>
                <w:b/>
                <w:color w:val="FF0000"/>
                <w:sz w:val="16"/>
                <w:szCs w:val="16"/>
              </w:rPr>
              <w:t>https://darreninfo.cc/tts/tmp/b72ddc1c64b1264780fd32fc7af411f2.mp3</w:t>
            </w:r>
          </w:p>
          <w:p w14:paraId="65464AFB" w14:textId="5BDC97BD" w:rsidR="00042160" w:rsidRPr="006D6C3E" w:rsidRDefault="00042160" w:rsidP="00042160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1A96D911" w14:textId="77777777" w:rsidR="00042160" w:rsidRDefault="00042160" w:rsidP="00042160">
      <w:pPr>
        <w:rPr>
          <w:rFonts w:ascii="標楷體" w:eastAsia="標楷體" w:hAnsi="標楷體"/>
        </w:rPr>
      </w:pPr>
    </w:p>
    <w:p w14:paraId="118A9C89" w14:textId="77777777" w:rsidR="00042160" w:rsidRPr="00042160" w:rsidRDefault="00042160" w:rsidP="00610450">
      <w:pPr>
        <w:widowControl/>
        <w:rPr>
          <w:rFonts w:ascii="標楷體" w:eastAsia="標楷體" w:hAnsi="標楷體"/>
        </w:rPr>
      </w:pPr>
    </w:p>
    <w:sectPr w:rsidR="00042160" w:rsidRPr="00042160">
      <w:footerReference w:type="default" r:id="rId20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AED68" w14:textId="77777777" w:rsidR="002D5280" w:rsidRDefault="002D5280" w:rsidP="00ED6904">
      <w:r>
        <w:separator/>
      </w:r>
    </w:p>
  </w:endnote>
  <w:endnote w:type="continuationSeparator" w:id="0">
    <w:p w14:paraId="56657627" w14:textId="77777777" w:rsidR="002D5280" w:rsidRDefault="002D5280" w:rsidP="00ED6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7980" w14:textId="77777777" w:rsidR="00ED6904" w:rsidRDefault="00ED6904" w:rsidP="00ED6904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38306" w14:textId="77777777" w:rsidR="002D5280" w:rsidRDefault="002D5280" w:rsidP="00ED6904">
      <w:r>
        <w:separator/>
      </w:r>
    </w:p>
  </w:footnote>
  <w:footnote w:type="continuationSeparator" w:id="0">
    <w:p w14:paraId="29A71E01" w14:textId="77777777" w:rsidR="002D5280" w:rsidRDefault="002D5280" w:rsidP="00ED6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9056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BC5BE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A1466B"/>
    <w:multiLevelType w:val="hybridMultilevel"/>
    <w:tmpl w:val="75641E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CA0C00"/>
    <w:multiLevelType w:val="hybridMultilevel"/>
    <w:tmpl w:val="331AF6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0B35A7"/>
    <w:multiLevelType w:val="hybridMultilevel"/>
    <w:tmpl w:val="9606CA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TE3MzE2Njc1MDNS0lEKTi0uzszPAykwNKwFALJhNHQtAAAA"/>
  </w:docVars>
  <w:rsids>
    <w:rsidRoot w:val="00303C5E"/>
    <w:rsid w:val="00001396"/>
    <w:rsid w:val="00012F82"/>
    <w:rsid w:val="00014F0B"/>
    <w:rsid w:val="00042160"/>
    <w:rsid w:val="000574EC"/>
    <w:rsid w:val="0006345D"/>
    <w:rsid w:val="0008590A"/>
    <w:rsid w:val="000A32FD"/>
    <w:rsid w:val="000C6950"/>
    <w:rsid w:val="000F29CC"/>
    <w:rsid w:val="00112A12"/>
    <w:rsid w:val="00121662"/>
    <w:rsid w:val="00185441"/>
    <w:rsid w:val="001A1239"/>
    <w:rsid w:val="001D0B61"/>
    <w:rsid w:val="001D0DF9"/>
    <w:rsid w:val="001D324F"/>
    <w:rsid w:val="001D3892"/>
    <w:rsid w:val="001F5972"/>
    <w:rsid w:val="00210E78"/>
    <w:rsid w:val="002113CF"/>
    <w:rsid w:val="00260736"/>
    <w:rsid w:val="002634D1"/>
    <w:rsid w:val="00286A6C"/>
    <w:rsid w:val="002A47F8"/>
    <w:rsid w:val="002B710A"/>
    <w:rsid w:val="002D5280"/>
    <w:rsid w:val="00303C5E"/>
    <w:rsid w:val="00323E79"/>
    <w:rsid w:val="003335FD"/>
    <w:rsid w:val="003351B8"/>
    <w:rsid w:val="00366681"/>
    <w:rsid w:val="003744FC"/>
    <w:rsid w:val="00377A97"/>
    <w:rsid w:val="00381AE0"/>
    <w:rsid w:val="003932E2"/>
    <w:rsid w:val="003C20BE"/>
    <w:rsid w:val="004514AA"/>
    <w:rsid w:val="00473AC6"/>
    <w:rsid w:val="00494ACE"/>
    <w:rsid w:val="004E3AFA"/>
    <w:rsid w:val="004F676A"/>
    <w:rsid w:val="00533E66"/>
    <w:rsid w:val="005354C3"/>
    <w:rsid w:val="005364F5"/>
    <w:rsid w:val="005451FF"/>
    <w:rsid w:val="005556EA"/>
    <w:rsid w:val="005947F4"/>
    <w:rsid w:val="005C31AF"/>
    <w:rsid w:val="005D5BFC"/>
    <w:rsid w:val="005E2CC4"/>
    <w:rsid w:val="005E45A0"/>
    <w:rsid w:val="005E4E3E"/>
    <w:rsid w:val="005F52F3"/>
    <w:rsid w:val="00602758"/>
    <w:rsid w:val="00607D1A"/>
    <w:rsid w:val="00610450"/>
    <w:rsid w:val="00611955"/>
    <w:rsid w:val="006329CF"/>
    <w:rsid w:val="00641A33"/>
    <w:rsid w:val="00667F40"/>
    <w:rsid w:val="00671931"/>
    <w:rsid w:val="00675CD0"/>
    <w:rsid w:val="00675F0F"/>
    <w:rsid w:val="006C13AC"/>
    <w:rsid w:val="006C36AE"/>
    <w:rsid w:val="006D3EAE"/>
    <w:rsid w:val="006D6C3E"/>
    <w:rsid w:val="006F0144"/>
    <w:rsid w:val="007132F4"/>
    <w:rsid w:val="00726F37"/>
    <w:rsid w:val="00742DE2"/>
    <w:rsid w:val="00763B13"/>
    <w:rsid w:val="00764072"/>
    <w:rsid w:val="007648A2"/>
    <w:rsid w:val="00764A58"/>
    <w:rsid w:val="00772041"/>
    <w:rsid w:val="00794B6A"/>
    <w:rsid w:val="007B0648"/>
    <w:rsid w:val="007B1F3E"/>
    <w:rsid w:val="007B2688"/>
    <w:rsid w:val="00811C25"/>
    <w:rsid w:val="00825F96"/>
    <w:rsid w:val="00866E51"/>
    <w:rsid w:val="008C2047"/>
    <w:rsid w:val="008D5947"/>
    <w:rsid w:val="008D5DB6"/>
    <w:rsid w:val="009110EB"/>
    <w:rsid w:val="00937AC6"/>
    <w:rsid w:val="00950190"/>
    <w:rsid w:val="00955DE9"/>
    <w:rsid w:val="00956309"/>
    <w:rsid w:val="00987219"/>
    <w:rsid w:val="009C3C89"/>
    <w:rsid w:val="009D3A8E"/>
    <w:rsid w:val="009D64C3"/>
    <w:rsid w:val="009F255C"/>
    <w:rsid w:val="009F33C5"/>
    <w:rsid w:val="009F6146"/>
    <w:rsid w:val="00A82ECD"/>
    <w:rsid w:val="00AB6AC4"/>
    <w:rsid w:val="00AD3B8C"/>
    <w:rsid w:val="00AE1070"/>
    <w:rsid w:val="00AE3342"/>
    <w:rsid w:val="00AE4819"/>
    <w:rsid w:val="00B418E6"/>
    <w:rsid w:val="00B93076"/>
    <w:rsid w:val="00BB65A7"/>
    <w:rsid w:val="00BD6340"/>
    <w:rsid w:val="00BE0D49"/>
    <w:rsid w:val="00C01713"/>
    <w:rsid w:val="00C046CE"/>
    <w:rsid w:val="00C2105F"/>
    <w:rsid w:val="00C8322F"/>
    <w:rsid w:val="00C91CAF"/>
    <w:rsid w:val="00C934C6"/>
    <w:rsid w:val="00CA022F"/>
    <w:rsid w:val="00CC28FC"/>
    <w:rsid w:val="00CD32F6"/>
    <w:rsid w:val="00CE0FA2"/>
    <w:rsid w:val="00CE169B"/>
    <w:rsid w:val="00CE75D7"/>
    <w:rsid w:val="00CF2AA5"/>
    <w:rsid w:val="00CF72B8"/>
    <w:rsid w:val="00D05F2F"/>
    <w:rsid w:val="00D106A4"/>
    <w:rsid w:val="00D22580"/>
    <w:rsid w:val="00D2542B"/>
    <w:rsid w:val="00D25D95"/>
    <w:rsid w:val="00D3198C"/>
    <w:rsid w:val="00D426BC"/>
    <w:rsid w:val="00D50B9C"/>
    <w:rsid w:val="00D65CFB"/>
    <w:rsid w:val="00D72B64"/>
    <w:rsid w:val="00D8420F"/>
    <w:rsid w:val="00D845B7"/>
    <w:rsid w:val="00DA5824"/>
    <w:rsid w:val="00DC1EDA"/>
    <w:rsid w:val="00DD7628"/>
    <w:rsid w:val="00E33D9A"/>
    <w:rsid w:val="00E34180"/>
    <w:rsid w:val="00E353A0"/>
    <w:rsid w:val="00E47570"/>
    <w:rsid w:val="00E83972"/>
    <w:rsid w:val="00E9039F"/>
    <w:rsid w:val="00E9333F"/>
    <w:rsid w:val="00ED5599"/>
    <w:rsid w:val="00ED6904"/>
    <w:rsid w:val="00EF6C57"/>
    <w:rsid w:val="00F214D7"/>
    <w:rsid w:val="00F4178E"/>
    <w:rsid w:val="00F658F3"/>
    <w:rsid w:val="00F928FB"/>
    <w:rsid w:val="00F95020"/>
    <w:rsid w:val="00FA066C"/>
    <w:rsid w:val="00FA3776"/>
    <w:rsid w:val="00FB0C2A"/>
    <w:rsid w:val="00FC3F24"/>
    <w:rsid w:val="00FC6897"/>
    <w:rsid w:val="00FD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1A27"/>
  <w15:chartTrackingRefBased/>
  <w15:docId w15:val="{3A525253-79C7-4490-AF9A-C1DA8612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5947F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C1E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C1EDA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DC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">
    <w:name w:val="b"/>
    <w:basedOn w:val="a0"/>
    <w:rsid w:val="00DC1EDA"/>
  </w:style>
  <w:style w:type="character" w:customStyle="1" w:styleId="kvov">
    <w:name w:val="kvov"/>
    <w:basedOn w:val="a0"/>
    <w:rsid w:val="00DC1EDA"/>
  </w:style>
  <w:style w:type="character" w:customStyle="1" w:styleId="k">
    <w:name w:val="k"/>
    <w:basedOn w:val="a0"/>
    <w:rsid w:val="00DC1EDA"/>
  </w:style>
  <w:style w:type="character" w:customStyle="1" w:styleId="s">
    <w:name w:val="s"/>
    <w:basedOn w:val="a0"/>
    <w:rsid w:val="00DC1EDA"/>
  </w:style>
  <w:style w:type="character" w:customStyle="1" w:styleId="bl">
    <w:name w:val="bl"/>
    <w:basedOn w:val="a0"/>
    <w:rsid w:val="00DC1EDA"/>
  </w:style>
  <w:style w:type="paragraph" w:styleId="a6">
    <w:name w:val="List Paragraph"/>
    <w:basedOn w:val="a"/>
    <w:uiPriority w:val="34"/>
    <w:qFormat/>
    <w:rsid w:val="008C2047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947F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7">
    <w:name w:val="header"/>
    <w:basedOn w:val="a"/>
    <w:link w:val="a8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D690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D690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ickershop.line-scdn.net/stickershop/v1/sticker/397189847/iPhone/sticker@2x.png;compress=true" TargetMode="External"/><Relationship Id="rId13" Type="http://schemas.openxmlformats.org/officeDocument/2006/relationships/hyperlink" Target="https://data.taipei/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stickershop.line-scdn.net/stickershop/v1/sticker/397189846/iPhone/sticker@2x.png;compress=true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store.line.me/stickershop/home/user/zh-Hant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store.line.me/stickershop/showcase/top/zh-Hant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9</Pages>
  <Words>451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45</cp:revision>
  <cp:lastPrinted>2021-11-29T05:48:00Z</cp:lastPrinted>
  <dcterms:created xsi:type="dcterms:W3CDTF">2021-06-04T04:32:00Z</dcterms:created>
  <dcterms:modified xsi:type="dcterms:W3CDTF">2021-11-29T05:48:00Z</dcterms:modified>
</cp:coreProperties>
</file>